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67"/>
        <w:gridCol w:w="849"/>
        <w:gridCol w:w="2125"/>
        <w:gridCol w:w="1846"/>
        <w:gridCol w:w="708"/>
        <w:gridCol w:w="1171"/>
        <w:gridCol w:w="1134"/>
        <w:gridCol w:w="851"/>
        <w:gridCol w:w="1678"/>
        <w:gridCol w:w="23"/>
        <w:gridCol w:w="1670"/>
      </w:tblGrid>
      <w:tr w:rsidR="00537022" w:rsidRPr="00901005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901005" w:rsidRDefault="007F12D0" w:rsidP="001179F6">
            <w:pPr>
              <w:jc w:val="center"/>
              <w:rPr>
                <w:rFonts w:ascii="Calibri" w:hAnsi="Calibri"/>
                <w:b/>
                <w:color w:val="000000" w:themeColor="text1"/>
                <w:sz w:val="32"/>
                <w:szCs w:val="32"/>
                <w:lang w:val="id-ID"/>
              </w:rPr>
            </w:pPr>
            <w:r w:rsidRPr="00901005">
              <w:rPr>
                <w:noProof/>
                <w:color w:val="000000" w:themeColor="text1"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901005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UNIVERSITAS HASANUDDIN</w:t>
            </w:r>
          </w:p>
          <w:p w14:paraId="4FC1CEF5" w14:textId="5963F722" w:rsidR="00757FDE" w:rsidRPr="00901005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FAKULTAS TEKNIK</w:t>
            </w:r>
          </w:p>
          <w:p w14:paraId="7FA3D4EE" w14:textId="7CA14C42" w:rsidR="00537022" w:rsidRPr="00901005" w:rsidRDefault="00422123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901005" w:rsidRDefault="00537022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ode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kumen</w:t>
            </w:r>
            <w:proofErr w:type="spellEnd"/>
          </w:p>
          <w:p w14:paraId="72930DC9" w14:textId="6B7768CB" w:rsidR="005C530D" w:rsidRPr="00901005" w:rsidRDefault="00AD0718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SW-D611-</w:t>
            </w:r>
            <w:r w:rsidR="004A0261"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0</w:t>
            </w:r>
          </w:p>
        </w:tc>
      </w:tr>
      <w:tr w:rsidR="00537022" w:rsidRPr="00901005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901005" w:rsidRDefault="00537022" w:rsidP="00EC19BE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RENCANA PEMBELAJARAN SEMESTER</w:t>
            </w:r>
          </w:p>
        </w:tc>
      </w:tr>
      <w:tr w:rsidR="00537022" w:rsidRPr="00901005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901005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MATA KULIAH</w:t>
            </w:r>
            <w:r w:rsidRPr="00901005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901005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901005" w:rsidRDefault="00537022" w:rsidP="00F97E67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901005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BOBOT</w:t>
            </w:r>
            <w:r w:rsidRPr="00901005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</w:t>
            </w:r>
            <w:r w:rsidR="00020C5F" w:rsidRPr="00901005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SKS</w:t>
            </w:r>
            <w:r w:rsidRPr="00901005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901005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  <w:r w:rsidRPr="00901005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901005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Tgl</w:t>
            </w:r>
            <w:proofErr w:type="spellEnd"/>
            <w:r w:rsidRPr="00901005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901005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Penyusunan</w:t>
            </w:r>
          </w:p>
        </w:tc>
      </w:tr>
      <w:tr w:rsidR="00D8412B" w:rsidRPr="00901005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4551DE29" w:rsidR="00D8412B" w:rsidRPr="00901005" w:rsidRDefault="009235EC" w:rsidP="00D8412B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Paleontologi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151B3651" w:rsidR="00D8412B" w:rsidRPr="00901005" w:rsidRDefault="00507062" w:rsidP="00D8412B">
            <w:pPr>
              <w:jc w:val="center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Arial" w:hAnsi="Arial" w:cs="Arial"/>
                <w:color w:val="000000" w:themeColor="text1"/>
                <w:sz w:val="18"/>
                <w:szCs w:val="18"/>
              </w:rPr>
              <w:t>21D061</w:t>
            </w:r>
            <w:r w:rsidR="009235EC" w:rsidRPr="00901005">
              <w:rPr>
                <w:rFonts w:ascii="Arial" w:hAnsi="Arial" w:cs="Arial"/>
                <w:color w:val="000000" w:themeColor="text1"/>
                <w:sz w:val="18"/>
                <w:szCs w:val="18"/>
              </w:rPr>
              <w:t>20103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5D676DD3" w:rsidR="00D8412B" w:rsidRPr="00901005" w:rsidRDefault="009235EC" w:rsidP="00D8412B">
            <w:pPr>
              <w:jc w:val="center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="Calibri" w:hAnsi="Calibri"/>
                <w:color w:val="000000" w:themeColor="text1"/>
                <w:sz w:val="22"/>
                <w:szCs w:val="22"/>
              </w:rPr>
              <w:t>Ilmu</w:t>
            </w:r>
            <w:proofErr w:type="spellEnd"/>
            <w:r w:rsidRPr="00901005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="Calibri" w:hAnsi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901005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="Calibri" w:hAnsi="Calibri"/>
                <w:color w:val="000000" w:themeColor="text1"/>
                <w:sz w:val="22"/>
                <w:szCs w:val="22"/>
              </w:rPr>
              <w:t>Teknologi</w:t>
            </w:r>
            <w:proofErr w:type="spellEnd"/>
            <w:r w:rsidRPr="00901005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="Calibri" w:hAnsi="Calibri"/>
                <w:color w:val="000000" w:themeColor="text1"/>
                <w:sz w:val="22"/>
                <w:szCs w:val="22"/>
              </w:rPr>
              <w:t>Rekayasa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901005" w:rsidRDefault="00D8412B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T</w:t>
            </w:r>
            <w:r w:rsidRPr="00901005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=</w:t>
            </w:r>
            <w:r w:rsidR="007A3149" w:rsidRPr="00901005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901005" w:rsidRDefault="00D8412B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0678700D" w:rsidR="00D8412B" w:rsidRPr="00901005" w:rsidRDefault="009235EC" w:rsidP="00D8412B">
            <w:pPr>
              <w:jc w:val="center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901005" w:rsidRDefault="00AA47A7" w:rsidP="00D8412B">
            <w:pPr>
              <w:jc w:val="center"/>
              <w:rPr>
                <w:rFonts w:ascii="Calibri" w:hAnsi="Calibri"/>
                <w:noProof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noProof/>
                <w:color w:val="000000" w:themeColor="text1"/>
              </w:rPr>
              <w:t>Juni</w:t>
            </w:r>
            <w:r w:rsidR="007A3149" w:rsidRPr="00901005">
              <w:rPr>
                <w:rFonts w:asciiTheme="minorHAnsi" w:hAnsiTheme="minorHAnsi" w:cstheme="minorHAnsi"/>
                <w:noProof/>
                <w:color w:val="000000" w:themeColor="text1"/>
              </w:rPr>
              <w:t xml:space="preserve"> 202</w:t>
            </w:r>
            <w:r w:rsidR="00CC52B0" w:rsidRPr="00901005">
              <w:rPr>
                <w:rFonts w:asciiTheme="minorHAnsi" w:hAnsiTheme="minorHAnsi" w:cstheme="minorHAnsi"/>
                <w:noProof/>
                <w:color w:val="000000" w:themeColor="text1"/>
              </w:rPr>
              <w:t>3</w:t>
            </w:r>
          </w:p>
        </w:tc>
      </w:tr>
      <w:tr w:rsidR="00537022" w:rsidRPr="00901005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901005" w:rsidRDefault="00537022" w:rsidP="004315FB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OTORISASI</w:t>
            </w:r>
          </w:p>
          <w:p w14:paraId="0625E0C9" w14:textId="066B79BB" w:rsidR="007E518B" w:rsidRPr="00901005" w:rsidRDefault="007E518B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/>
              </w:rPr>
            </w:pPr>
            <w:r w:rsidRPr="00901005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TM</w:t>
            </w:r>
            <w:r w:rsidRPr="0090100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=</w:t>
            </w:r>
            <w:proofErr w:type="spellStart"/>
            <w:r w:rsidRPr="0090100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Tatap</w:t>
            </w:r>
            <w:proofErr w:type="spellEnd"/>
            <w:r w:rsidRPr="0090100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Muka</w:t>
            </w:r>
            <w:proofErr w:type="spellEnd"/>
            <w:r w:rsidRPr="0090100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, </w:t>
            </w:r>
            <w:r w:rsidRPr="00901005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PT</w:t>
            </w:r>
            <w:r w:rsidRPr="0090100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=</w:t>
            </w:r>
            <w:proofErr w:type="spellStart"/>
            <w:r w:rsidRPr="0090100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Penugasan</w:t>
            </w:r>
            <w:proofErr w:type="spellEnd"/>
            <w:r w:rsidRPr="0090100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="00AA47A7" w:rsidRPr="0090100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Terstruktur</w:t>
            </w:r>
            <w:proofErr w:type="spellEnd"/>
            <w:r w:rsidRPr="0090100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, </w:t>
            </w:r>
            <w:r w:rsidRPr="00901005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BM</w:t>
            </w:r>
            <w:r w:rsidRPr="0090100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=</w:t>
            </w:r>
            <w:proofErr w:type="spellStart"/>
            <w:r w:rsidRPr="0090100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Belajar</w:t>
            </w:r>
            <w:proofErr w:type="spellEnd"/>
            <w:r w:rsidRPr="0090100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mandiri</w:t>
            </w:r>
            <w:proofErr w:type="spellEnd"/>
            <w:r w:rsidRPr="0090100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.</w:t>
            </w:r>
          </w:p>
          <w:p w14:paraId="7918384D" w14:textId="6384686D" w:rsidR="007E518B" w:rsidRPr="00901005" w:rsidRDefault="00E31800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/>
              </w:rPr>
            </w:pPr>
            <w:r w:rsidRPr="00901005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S</w:t>
            </w:r>
            <w:r w:rsidR="007E518B" w:rsidRPr="00901005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=</w:t>
            </w:r>
            <w:r w:rsidR="007E518B" w:rsidRPr="00901005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90100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Sikap</w:t>
            </w:r>
            <w:proofErr w:type="spellEnd"/>
            <w:r w:rsidR="007E518B" w:rsidRPr="0090100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,</w:t>
            </w:r>
            <w:r w:rsidR="007E518B" w:rsidRPr="00901005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r w:rsidRPr="00901005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P</w:t>
            </w:r>
            <w:r w:rsidR="007E518B" w:rsidRPr="0090100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90100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Pengetahuan</w:t>
            </w:r>
            <w:proofErr w:type="spellEnd"/>
            <w:r w:rsidR="007E518B" w:rsidRPr="0090100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, </w:t>
            </w:r>
            <w:r w:rsidRPr="00901005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KU</w:t>
            </w:r>
            <w:r w:rsidR="007E518B" w:rsidRPr="0090100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90100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Keterampilan</w:t>
            </w:r>
            <w:proofErr w:type="spellEnd"/>
            <w:r w:rsidR="007E518B" w:rsidRPr="0090100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90100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Umum</w:t>
            </w:r>
            <w:proofErr w:type="spellEnd"/>
            <w:r w:rsidR="007E518B" w:rsidRPr="0090100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, </w:t>
            </w:r>
            <w:r w:rsidRPr="00901005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KK</w:t>
            </w:r>
            <w:r w:rsidR="007E518B" w:rsidRPr="0090100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90100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Keterampilan</w:t>
            </w:r>
            <w:proofErr w:type="spellEnd"/>
            <w:r w:rsidR="007E518B" w:rsidRPr="0090100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901005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901005" w:rsidRDefault="00537022" w:rsidP="00377601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901005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901005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etua PRODI</w:t>
            </w:r>
          </w:p>
        </w:tc>
      </w:tr>
      <w:tr w:rsidR="009235EC" w:rsidRPr="00901005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9235EC" w:rsidRPr="00901005" w:rsidRDefault="009235EC" w:rsidP="009235EC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10F8B7A5" w:rsidR="009235EC" w:rsidRPr="00901005" w:rsidRDefault="009235EC" w:rsidP="009235EC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="Calibri" w:hAnsi="Calibri"/>
                <w:color w:val="000000" w:themeColor="text1"/>
                <w:sz w:val="22"/>
                <w:szCs w:val="22"/>
              </w:rPr>
              <w:t>Meutia</w:t>
            </w:r>
            <w:proofErr w:type="spellEnd"/>
            <w:r w:rsidRPr="00901005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Farida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7FF5D1AC" w:rsidR="009235EC" w:rsidRPr="00901005" w:rsidRDefault="009235EC" w:rsidP="009235EC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901005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M. </w:t>
            </w:r>
            <w:proofErr w:type="spellStart"/>
            <w:r w:rsidRPr="00901005">
              <w:rPr>
                <w:rFonts w:ascii="Calibri" w:hAnsi="Calibri"/>
                <w:color w:val="000000" w:themeColor="text1"/>
                <w:sz w:val="22"/>
                <w:szCs w:val="22"/>
              </w:rPr>
              <w:t>Fauzi</w:t>
            </w:r>
            <w:proofErr w:type="spellEnd"/>
            <w:r w:rsidRPr="00901005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="Calibri" w:hAnsi="Calibri"/>
                <w:color w:val="000000" w:themeColor="text1"/>
                <w:sz w:val="22"/>
                <w:szCs w:val="22"/>
              </w:rPr>
              <w:t>Arifin</w:t>
            </w:r>
            <w:proofErr w:type="spellEnd"/>
            <w:r w:rsidRPr="00901005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9235EC" w:rsidRPr="00901005" w:rsidRDefault="009235EC" w:rsidP="009235EC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endra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chri</w:t>
            </w:r>
            <w:proofErr w:type="spellEnd"/>
          </w:p>
        </w:tc>
      </w:tr>
      <w:tr w:rsidR="001D594D" w:rsidRPr="00901005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901005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Capaian Pembelajaran</w:t>
            </w:r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901005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PL-PRODI</w:t>
            </w:r>
            <w:r w:rsidR="00145DFD"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dibebankan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pada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901005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Kinerja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(IK)</w:t>
            </w:r>
          </w:p>
        </w:tc>
      </w:tr>
      <w:tr w:rsidR="002330BE" w:rsidRPr="00901005" w14:paraId="0F7CA20F" w14:textId="77777777" w:rsidTr="00AD22A4">
        <w:trPr>
          <w:trHeight w:val="2253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901005" w:rsidRDefault="002330BE" w:rsidP="002330B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711" w:type="dxa"/>
          </w:tcPr>
          <w:p w14:paraId="0541BA35" w14:textId="18413B9F" w:rsidR="002330BE" w:rsidRPr="00535A05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P</w:t>
            </w:r>
            <w:r w:rsidR="00772E32"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-</w:t>
            </w:r>
            <w:r w:rsidR="00AD22A4"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2</w:t>
            </w:r>
          </w:p>
          <w:p w14:paraId="6DB70392" w14:textId="77777777" w:rsidR="002330BE" w:rsidRPr="00535A05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20B48F6E" w14:textId="77777777" w:rsidR="002330BE" w:rsidRPr="00535A05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52AA0B05" w14:textId="77777777" w:rsidR="00ED3002" w:rsidRPr="00535A05" w:rsidRDefault="00ED300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1E8A8DB" w14:textId="1DFA1F03" w:rsidR="002330BE" w:rsidRPr="00535A05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</w:t>
            </w:r>
            <w:r w:rsidR="00772E32"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-</w:t>
            </w:r>
            <w:r w:rsidR="00AD22A4"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4</w:t>
            </w:r>
          </w:p>
        </w:tc>
        <w:tc>
          <w:tcPr>
            <w:tcW w:w="5670" w:type="dxa"/>
            <w:gridSpan w:val="5"/>
          </w:tcPr>
          <w:p w14:paraId="2F493EF6" w14:textId="32A19ACB" w:rsidR="00ED3002" w:rsidRPr="00535A05" w:rsidRDefault="00535A05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miliki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mahaman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tentang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proses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geologi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, 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beserta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roduk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yang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yusun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mbentuk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bumi</w:t>
            </w:r>
            <w:proofErr w:type="spellEnd"/>
          </w:p>
          <w:p w14:paraId="7CBC29A5" w14:textId="77777777" w:rsidR="00535A05" w:rsidRPr="00535A05" w:rsidRDefault="00535A05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0266FFFD" w14:textId="77777777" w:rsidR="00535A05" w:rsidRPr="00535A05" w:rsidRDefault="00535A05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154D1E93" w14:textId="46AB3176" w:rsidR="002330BE" w:rsidRPr="00535A05" w:rsidRDefault="00535A05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rancang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gimplementasikan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erja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lapangan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untuk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analisis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geologi</w:t>
            </w:r>
            <w:proofErr w:type="spellEnd"/>
          </w:p>
        </w:tc>
        <w:tc>
          <w:tcPr>
            <w:tcW w:w="708" w:type="dxa"/>
          </w:tcPr>
          <w:p w14:paraId="23D8D0B2" w14:textId="4440D135" w:rsidR="002330BE" w:rsidRPr="00901005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</w:t>
            </w:r>
            <w:r w:rsid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4</w:t>
            </w:r>
          </w:p>
          <w:p w14:paraId="643FA9ED" w14:textId="77777777" w:rsidR="00AD22A4" w:rsidRPr="00901005" w:rsidRDefault="00AD22A4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FCB00C6" w14:textId="655F0001" w:rsidR="002330BE" w:rsidRPr="00901005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</w:t>
            </w:r>
            <w:r w:rsid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5</w:t>
            </w:r>
          </w:p>
          <w:p w14:paraId="1335048A" w14:textId="77777777" w:rsidR="00ED3002" w:rsidRPr="00901005" w:rsidRDefault="00ED300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F6180DE" w14:textId="693B853F" w:rsidR="002330BE" w:rsidRPr="00901005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</w:t>
            </w:r>
            <w:r w:rsidR="00AD22A4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U4</w:t>
            </w:r>
          </w:p>
          <w:p w14:paraId="2C0B88FD" w14:textId="13FD8889" w:rsidR="002330BE" w:rsidRPr="00901005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527" w:type="dxa"/>
            <w:gridSpan w:val="6"/>
          </w:tcPr>
          <w:p w14:paraId="5403F782" w14:textId="40FD0A92" w:rsidR="00ED3002" w:rsidRPr="00901005" w:rsidRDefault="00535A05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erapkan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ngetahuan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tematika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sains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sar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untuk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mahami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proses-proses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geologi</w:t>
            </w:r>
            <w:proofErr w:type="spellEnd"/>
            <w:r w:rsidR="00ED3002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.</w:t>
            </w:r>
          </w:p>
          <w:p w14:paraId="0206B25A" w14:textId="06EA5B35" w:rsidR="00AD22A4" w:rsidRDefault="00535A05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geidentifikasi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roduk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ri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proses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geologi</w:t>
            </w:r>
            <w:proofErr w:type="spellEnd"/>
          </w:p>
          <w:p w14:paraId="67B9B7A0" w14:textId="77777777" w:rsidR="00535A05" w:rsidRPr="00901005" w:rsidRDefault="00535A05" w:rsidP="00535A05">
            <w:pPr>
              <w:ind w:firstLine="7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bookmarkStart w:id="0" w:name="_GoBack"/>
            <w:bookmarkEnd w:id="0"/>
          </w:p>
          <w:p w14:paraId="26A47DD9" w14:textId="3BCC068E" w:rsidR="002330BE" w:rsidRPr="00901005" w:rsidRDefault="00535A05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gidentifikasi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objek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geologi,melakukan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ngukuran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ncatatan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data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geologi</w:t>
            </w:r>
            <w:proofErr w:type="spellEnd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di </w:t>
            </w:r>
            <w:proofErr w:type="spellStart"/>
            <w:r w:rsidRPr="00535A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lapangan</w:t>
            </w:r>
            <w:proofErr w:type="spellEnd"/>
          </w:p>
        </w:tc>
      </w:tr>
      <w:tr w:rsidR="001D594D" w:rsidRPr="00901005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59969F38" w:rsidR="001D594D" w:rsidRPr="00901005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535A05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535A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apaian</w:t>
            </w:r>
            <w:proofErr w:type="spellEnd"/>
            <w:r w:rsidRPr="00535A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535A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Pembelajaran</w:t>
            </w:r>
            <w:proofErr w:type="spellEnd"/>
            <w:r w:rsidRPr="00535A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535A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  <w:r w:rsidRPr="00535A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901005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479CE" w:rsidRPr="00901005" w14:paraId="431E2BDE" w14:textId="77777777" w:rsidTr="00AD22A4">
        <w:trPr>
          <w:trHeight w:val="2088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901005" w:rsidRDefault="000479CE" w:rsidP="000479C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901005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901005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2</w:t>
            </w:r>
          </w:p>
          <w:p w14:paraId="180285D5" w14:textId="2BC021C5" w:rsidR="000479CE" w:rsidRPr="00901005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3</w:t>
            </w:r>
          </w:p>
          <w:p w14:paraId="1DCE0CE1" w14:textId="6DE4AA7B" w:rsidR="002D41D5" w:rsidRPr="00901005" w:rsidRDefault="002D41D5" w:rsidP="002D41D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4</w:t>
            </w:r>
          </w:p>
          <w:p w14:paraId="04D0CB0A" w14:textId="0B58FB7F" w:rsidR="002D41D5" w:rsidRPr="00901005" w:rsidRDefault="002D41D5" w:rsidP="002D41D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5</w:t>
            </w:r>
          </w:p>
          <w:p w14:paraId="68E154AB" w14:textId="4E54D3D9" w:rsidR="00ED3002" w:rsidRPr="00901005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ja-JP"/>
              </w:rPr>
            </w:pPr>
          </w:p>
        </w:tc>
        <w:tc>
          <w:tcPr>
            <w:tcW w:w="12622" w:type="dxa"/>
            <w:gridSpan w:val="11"/>
          </w:tcPr>
          <w:p w14:paraId="44C91E4F" w14:textId="77777777" w:rsidR="002D41D5" w:rsidRPr="00901005" w:rsidRDefault="002D41D5" w:rsidP="00840F0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Memaham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prinsip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dasar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paleontolog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pentingnya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fosil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dalam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mempelajar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sejarah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kehidup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di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Bum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.</w:t>
            </w:r>
          </w:p>
          <w:p w14:paraId="5767D7C1" w14:textId="45CCFA81" w:rsidR="00840F06" w:rsidRPr="00901005" w:rsidRDefault="00840F06" w:rsidP="00840F0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Memaham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metode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pengumpul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,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preparas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,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preservas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fosil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.</w:t>
            </w:r>
          </w:p>
          <w:p w14:paraId="7B848698" w14:textId="04C8B5AD" w:rsidR="002D41D5" w:rsidRPr="00901005" w:rsidRDefault="002D41D5" w:rsidP="00840F0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 w:eastAsia="id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 w:eastAsia="id-ID"/>
              </w:rPr>
              <w:t>Meng</w:t>
            </w:r>
            <w:r w:rsidR="00840F06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 w:eastAsia="id-ID"/>
              </w:rPr>
              <w:t>deskripsi</w:t>
            </w: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 w:eastAsia="id-ID"/>
              </w:rPr>
              <w:t xml:space="preserve"> dan mengklasifikasikan fosil berdasarkan karakteristik morfologi dan taksonomi.</w:t>
            </w:r>
          </w:p>
          <w:p w14:paraId="7CCA4022" w14:textId="77777777" w:rsidR="00840F06" w:rsidRPr="00901005" w:rsidRDefault="00840F06" w:rsidP="00840F0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 w:eastAsia="id-ID"/>
              </w:rPr>
              <w:t>Menghubungkan pengetahuan paleontologi dengan pemahaman geologi dan sejarah alam</w:t>
            </w: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</w:p>
          <w:p w14:paraId="2FDF9508" w14:textId="2B45BD70" w:rsidR="00ED3002" w:rsidRPr="00901005" w:rsidRDefault="002D41D5" w:rsidP="00840F0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Menerapk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pemaham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tentang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fosil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untuk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melakuk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interpretas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paleoekolog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evolus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kehidup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di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masa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lampau</w:t>
            </w:r>
            <w:proofErr w:type="spellEnd"/>
            <w:r w:rsidR="00840F06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 w:eastAsia="id-ID"/>
              </w:rPr>
              <w:t>,</w:t>
            </w:r>
          </w:p>
          <w:p w14:paraId="0D11BE42" w14:textId="77777777" w:rsidR="00B6767D" w:rsidRPr="00901005" w:rsidRDefault="00B6767D" w:rsidP="00CC52B0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  <w:p w14:paraId="6D022504" w14:textId="77777777" w:rsidR="002D41D5" w:rsidRPr="00901005" w:rsidRDefault="002D41D5" w:rsidP="00CC52B0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  <w:p w14:paraId="365A53FE" w14:textId="77777777" w:rsidR="002D41D5" w:rsidRPr="00901005" w:rsidRDefault="002D41D5" w:rsidP="00CC52B0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  <w:p w14:paraId="52D20A7A" w14:textId="77777777" w:rsidR="002D41D5" w:rsidRPr="00901005" w:rsidRDefault="002D41D5" w:rsidP="00CC52B0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  <w:p w14:paraId="6A43B907" w14:textId="3A2F9430" w:rsidR="002D41D5" w:rsidRPr="00901005" w:rsidRDefault="002D41D5" w:rsidP="00CC52B0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</w:tc>
      </w:tr>
      <w:tr w:rsidR="001D594D" w:rsidRPr="00901005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901005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901005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CPL </w:t>
            </w:r>
            <w:r w:rsidRPr="0090100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sym w:font="Symbol" w:char="F0DE"/>
            </w:r>
            <w:r w:rsidRPr="0090100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901005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D0718" w:rsidRPr="00901005" w14:paraId="22C7752C" w14:textId="77777777" w:rsidTr="002D41D5">
        <w:trPr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AD0718" w:rsidRPr="00901005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1561" w:type="dxa"/>
            <w:gridSpan w:val="3"/>
          </w:tcPr>
          <w:p w14:paraId="659DBBBA" w14:textId="3E8C2605" w:rsidR="002D41D5" w:rsidRPr="00901005" w:rsidRDefault="002D41D5" w:rsidP="002D41D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-1</w:t>
            </w:r>
          </w:p>
          <w:p w14:paraId="615676B1" w14:textId="77777777" w:rsidR="002D41D5" w:rsidRPr="00901005" w:rsidRDefault="002D41D5" w:rsidP="002D41D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1EB764B3" w14:textId="77777777" w:rsidR="002D41D5" w:rsidRPr="00901005" w:rsidRDefault="002D41D5" w:rsidP="002D41D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753CD804" w14:textId="77777777" w:rsidR="002D41D5" w:rsidRPr="00901005" w:rsidRDefault="002D41D5" w:rsidP="002D41D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118648C0" w14:textId="77777777" w:rsidR="002D41D5" w:rsidRPr="00901005" w:rsidRDefault="002D41D5" w:rsidP="002D41D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6F37B0CC" w14:textId="61CFCBE3" w:rsidR="002D41D5" w:rsidRPr="00901005" w:rsidRDefault="002D41D5" w:rsidP="002D41D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-2</w:t>
            </w:r>
          </w:p>
          <w:p w14:paraId="1B27523A" w14:textId="77777777" w:rsidR="002D41D5" w:rsidRPr="00901005" w:rsidRDefault="002D41D5" w:rsidP="002D41D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2AF3EB50" w14:textId="77777777" w:rsidR="002D41D5" w:rsidRPr="00901005" w:rsidRDefault="002D41D5" w:rsidP="002D41D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7F3175A9" w14:textId="77777777" w:rsidR="002D41D5" w:rsidRPr="00901005" w:rsidRDefault="002D41D5" w:rsidP="002D41D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46868755" w14:textId="7BCDAA43" w:rsidR="002D41D5" w:rsidRPr="00901005" w:rsidRDefault="002D41D5" w:rsidP="002D41D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-3</w:t>
            </w:r>
          </w:p>
          <w:p w14:paraId="54C8A10E" w14:textId="77777777" w:rsidR="002D41D5" w:rsidRPr="00901005" w:rsidRDefault="002D41D5" w:rsidP="002D41D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77DC3E08" w14:textId="77777777" w:rsidR="002D41D5" w:rsidRPr="00901005" w:rsidRDefault="002D41D5" w:rsidP="002D41D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173E50A8" w14:textId="77777777" w:rsidR="002D41D5" w:rsidRPr="00901005" w:rsidRDefault="002D41D5" w:rsidP="002D41D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730EF7FD" w14:textId="1ABC6427" w:rsidR="00D412C0" w:rsidRPr="00901005" w:rsidRDefault="002D41D5" w:rsidP="002D41D5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-4-5</w:t>
            </w:r>
          </w:p>
        </w:tc>
        <w:tc>
          <w:tcPr>
            <w:tcW w:w="12055" w:type="dxa"/>
            <w:gridSpan w:val="10"/>
          </w:tcPr>
          <w:p w14:paraId="419B501F" w14:textId="5AA41267" w:rsidR="002D41D5" w:rsidRPr="00901005" w:rsidRDefault="002D41D5" w:rsidP="002D41D5">
            <w:pPr>
              <w:pStyle w:val="ListParagraph"/>
              <w:numPr>
                <w:ilvl w:val="0"/>
                <w:numId w:val="35"/>
              </w:numPr>
              <w:autoSpaceDE/>
              <w:autoSpaceDN/>
              <w:ind w:left="31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aham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finis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uang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p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leontolog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E5D7ED6" w14:textId="36D5C2C1" w:rsidR="002D41D5" w:rsidRPr="00901005" w:rsidRDefault="002D41D5" w:rsidP="002D41D5">
            <w:pPr>
              <w:pStyle w:val="ListParagraph"/>
              <w:numPr>
                <w:ilvl w:val="0"/>
                <w:numId w:val="35"/>
              </w:numPr>
              <w:autoSpaceDE/>
              <w:autoSpaceDN/>
              <w:ind w:left="31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mahami Faktor-faktor yang mempengaruhi fosilisasi.</w:t>
            </w:r>
          </w:p>
          <w:p w14:paraId="63D7E62E" w14:textId="3BC5BC6D" w:rsidR="002D41D5" w:rsidRPr="00901005" w:rsidRDefault="002D41D5" w:rsidP="002D41D5">
            <w:pPr>
              <w:pStyle w:val="ListParagraph"/>
              <w:numPr>
                <w:ilvl w:val="0"/>
                <w:numId w:val="35"/>
              </w:numPr>
              <w:autoSpaceDE/>
              <w:autoSpaceDN/>
              <w:ind w:left="31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ngidentifikasi Catatan fosil dan rekaman fosil.</w:t>
            </w:r>
          </w:p>
          <w:p w14:paraId="6CA65816" w14:textId="66C99E47" w:rsidR="002D41D5" w:rsidRPr="00901005" w:rsidRDefault="002D41D5" w:rsidP="002D41D5">
            <w:pPr>
              <w:pStyle w:val="ListParagraph"/>
              <w:numPr>
                <w:ilvl w:val="0"/>
                <w:numId w:val="35"/>
              </w:numPr>
              <w:autoSpaceDE/>
              <w:autoSpaceDN/>
              <w:ind w:left="31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mahami Metode penanggalan fosil dan skala waktu geologi.</w:t>
            </w:r>
          </w:p>
          <w:p w14:paraId="10C2F869" w14:textId="77777777" w:rsidR="004B443C" w:rsidRPr="00901005" w:rsidRDefault="004B443C" w:rsidP="004B443C">
            <w:pPr>
              <w:pStyle w:val="ListParagraph"/>
              <w:autoSpaceDE/>
              <w:autoSpaceDN/>
              <w:ind w:left="31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</w:p>
          <w:p w14:paraId="5F4F68D1" w14:textId="77777777" w:rsidR="004B443C" w:rsidRPr="00901005" w:rsidRDefault="004B443C" w:rsidP="004B443C">
            <w:pPr>
              <w:pStyle w:val="ListParagraph"/>
              <w:numPr>
                <w:ilvl w:val="0"/>
                <w:numId w:val="37"/>
              </w:numPr>
              <w:autoSpaceDE/>
              <w:autoSpaceDN/>
              <w:ind w:left="31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mahami Metode pengumpulan fosil di lapangan.</w:t>
            </w:r>
          </w:p>
          <w:p w14:paraId="2BDAD3ED" w14:textId="77777777" w:rsidR="004B443C" w:rsidRPr="00901005" w:rsidRDefault="004B443C" w:rsidP="004B443C">
            <w:pPr>
              <w:pStyle w:val="ListParagraph"/>
              <w:numPr>
                <w:ilvl w:val="0"/>
                <w:numId w:val="37"/>
              </w:numPr>
              <w:autoSpaceDE/>
              <w:autoSpaceDN/>
              <w:ind w:left="31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erapk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ik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eparas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eservas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fosil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2CC9B21" w14:textId="0C5173F9" w:rsidR="002D41D5" w:rsidRPr="00901005" w:rsidRDefault="004B443C" w:rsidP="004B443C">
            <w:pPr>
              <w:pStyle w:val="ListParagraph"/>
              <w:numPr>
                <w:ilvl w:val="0"/>
                <w:numId w:val="37"/>
              </w:numPr>
              <w:autoSpaceDE/>
              <w:autoSpaceDN/>
              <w:ind w:left="31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ngetahui Laboratorium paleontologi dan peralatan yang digunakan.</w:t>
            </w:r>
          </w:p>
          <w:p w14:paraId="4E5F1919" w14:textId="77777777" w:rsidR="004B443C" w:rsidRPr="00901005" w:rsidRDefault="004B443C" w:rsidP="004B443C">
            <w:pPr>
              <w:pStyle w:val="ListParagraph"/>
              <w:autoSpaceDE/>
              <w:autoSpaceDN/>
              <w:ind w:left="31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</w:p>
          <w:p w14:paraId="1F7973BF" w14:textId="766ABF51" w:rsidR="002D41D5" w:rsidRPr="00901005" w:rsidRDefault="002D41D5" w:rsidP="002D41D5">
            <w:pPr>
              <w:pStyle w:val="ListParagraph"/>
              <w:numPr>
                <w:ilvl w:val="0"/>
                <w:numId w:val="36"/>
              </w:numPr>
              <w:autoSpaceDE/>
              <w:autoSpaceDN/>
              <w:ind w:left="31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gidentifikas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orfolog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aksonom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fosil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115A2195" w14:textId="7586856E" w:rsidR="002D41D5" w:rsidRPr="00901005" w:rsidRDefault="002D41D5" w:rsidP="002D41D5">
            <w:pPr>
              <w:pStyle w:val="ListParagraph"/>
              <w:numPr>
                <w:ilvl w:val="0"/>
                <w:numId w:val="36"/>
              </w:numPr>
              <w:autoSpaceDE/>
              <w:autoSpaceDN/>
              <w:ind w:left="31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mahami Metode identifikasi fosil dan penggunaan kunci identifikasi.</w:t>
            </w:r>
          </w:p>
          <w:p w14:paraId="49C717A3" w14:textId="3A4909B3" w:rsidR="002D41D5" w:rsidRPr="00901005" w:rsidRDefault="002D41D5" w:rsidP="002D41D5">
            <w:pPr>
              <w:pStyle w:val="ListParagraph"/>
              <w:numPr>
                <w:ilvl w:val="0"/>
                <w:numId w:val="36"/>
              </w:numPr>
              <w:autoSpaceDE/>
              <w:autoSpaceDN/>
              <w:ind w:left="31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mahami Klasifikasi fosil berdasarkan periode geologi dan kelompok organisme.</w:t>
            </w:r>
          </w:p>
          <w:p w14:paraId="02E89410" w14:textId="77777777" w:rsidR="002D41D5" w:rsidRPr="00901005" w:rsidRDefault="002D41D5" w:rsidP="004B443C">
            <w:pPr>
              <w:pStyle w:val="ListParagraph"/>
              <w:autoSpaceDE/>
              <w:autoSpaceDN/>
              <w:ind w:left="31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</w:p>
          <w:p w14:paraId="1E6A62E5" w14:textId="34EE1B30" w:rsidR="002D41D5" w:rsidRPr="00901005" w:rsidRDefault="002D41D5" w:rsidP="002D41D5">
            <w:pPr>
              <w:pStyle w:val="ListParagraph"/>
              <w:numPr>
                <w:ilvl w:val="0"/>
                <w:numId w:val="38"/>
              </w:numPr>
              <w:ind w:left="31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mpu menginterpretasi paleoekologi berdasarkan fosil dan lingkungan pengendapan.</w:t>
            </w:r>
          </w:p>
          <w:p w14:paraId="37DF4888" w14:textId="77777777" w:rsidR="002D41D5" w:rsidRPr="00901005" w:rsidRDefault="002D41D5" w:rsidP="002D41D5">
            <w:pPr>
              <w:pStyle w:val="ListParagraph"/>
              <w:numPr>
                <w:ilvl w:val="0"/>
                <w:numId w:val="38"/>
              </w:numPr>
              <w:ind w:left="31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Rekonstruksi evolusi kehidupan dan perubahan biota di masa lampau.</w:t>
            </w:r>
          </w:p>
          <w:p w14:paraId="1DC49DD5" w14:textId="1E0F0F44" w:rsidR="002D41D5" w:rsidRPr="00901005" w:rsidRDefault="002D41D5" w:rsidP="002D41D5">
            <w:pPr>
              <w:pStyle w:val="ListParagraph"/>
              <w:numPr>
                <w:ilvl w:val="0"/>
                <w:numId w:val="38"/>
              </w:numPr>
              <w:ind w:left="31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mahami Penggunaan fosil sebagai indikator perubahan iklim dan lingkungan.</w:t>
            </w:r>
          </w:p>
          <w:p w14:paraId="0193EBBD" w14:textId="09485E23" w:rsidR="00AD0718" w:rsidRPr="00901005" w:rsidRDefault="00AD0718" w:rsidP="00BD1488">
            <w:pPr>
              <w:ind w:left="316" w:hanging="316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D0718" w:rsidRPr="00901005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D0718" w:rsidRPr="00901005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Deskripsi</w:t>
            </w:r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90100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Singkat</w:t>
            </w:r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M</w:t>
            </w:r>
            <w:r w:rsidR="00A82C4C"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ata </w:t>
            </w: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</w:t>
            </w:r>
            <w:r w:rsidR="00A82C4C"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uliah</w:t>
            </w:r>
            <w:proofErr w:type="spellEnd"/>
          </w:p>
        </w:tc>
        <w:tc>
          <w:tcPr>
            <w:tcW w:w="13616" w:type="dxa"/>
            <w:gridSpan w:val="13"/>
          </w:tcPr>
          <w:p w14:paraId="629A9705" w14:textId="77777777" w:rsidR="009235EC" w:rsidRPr="00901005" w:rsidRDefault="009235EC" w:rsidP="009235EC">
            <w:pPr>
              <w:jc w:val="both"/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  <w:lang w:val="en-ID"/>
              </w:rPr>
            </w:pPr>
            <w:r w:rsidRPr="00901005"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  <w:lang w:val="en-ID"/>
              </w:rPr>
              <w:t>Mata kuliah ini bertujuan untuk memberikan pemahaman tentang ilmu paleontologi, termasuk prinsip-prinsip dasar, metode pengumpulan dan identifikasi fosil, serta interpretasi paleoekologi dan evolusi kehidupan di masa lampau.</w:t>
            </w:r>
          </w:p>
          <w:p w14:paraId="3577A9CF" w14:textId="4C2C8296" w:rsidR="00AD0718" w:rsidRPr="00901005" w:rsidRDefault="00AD0718" w:rsidP="001624E0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</w:tc>
      </w:tr>
      <w:tr w:rsidR="00AD0718" w:rsidRPr="00901005" w14:paraId="2B75DF7D" w14:textId="77777777" w:rsidTr="009235EC">
        <w:trPr>
          <w:trHeight w:val="565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901005" w:rsidRDefault="00AD0718" w:rsidP="00AD0718">
            <w:pPr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4A8F51F3" w14:textId="1B6F866F" w:rsidR="009235EC" w:rsidRPr="00901005" w:rsidRDefault="009235EC" w:rsidP="009235EC">
            <w:pPr>
              <w:pStyle w:val="ListParagraph"/>
              <w:numPr>
                <w:ilvl w:val="0"/>
                <w:numId w:val="34"/>
              </w:numPr>
              <w:ind w:left="326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insip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sar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leontologi</w:t>
            </w:r>
            <w:proofErr w:type="spellEnd"/>
          </w:p>
          <w:p w14:paraId="54D31FA2" w14:textId="77777777" w:rsidR="009235EC" w:rsidRPr="00901005" w:rsidRDefault="009235EC" w:rsidP="009235EC">
            <w:pPr>
              <w:pStyle w:val="ListParagraph"/>
              <w:numPr>
                <w:ilvl w:val="0"/>
                <w:numId w:val="35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finis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uang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p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leontolog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5711A89" w14:textId="77777777" w:rsidR="009235EC" w:rsidRPr="00901005" w:rsidRDefault="009235EC" w:rsidP="009235EC">
            <w:pPr>
              <w:pStyle w:val="ListParagraph"/>
              <w:numPr>
                <w:ilvl w:val="0"/>
                <w:numId w:val="35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Faktor-faktor yang mempengaruhi fosilisasi.</w:t>
            </w:r>
          </w:p>
          <w:p w14:paraId="0DAF704B" w14:textId="77777777" w:rsidR="009235EC" w:rsidRPr="00901005" w:rsidRDefault="009235EC" w:rsidP="009235EC">
            <w:pPr>
              <w:pStyle w:val="ListParagraph"/>
              <w:numPr>
                <w:ilvl w:val="0"/>
                <w:numId w:val="35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Catatan fosil dan rekaman fosil.</w:t>
            </w:r>
          </w:p>
          <w:p w14:paraId="2B15628D" w14:textId="07456E91" w:rsidR="009235EC" w:rsidRPr="00901005" w:rsidRDefault="009235EC" w:rsidP="009235EC">
            <w:pPr>
              <w:pStyle w:val="ListParagraph"/>
              <w:numPr>
                <w:ilvl w:val="0"/>
                <w:numId w:val="35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tode penanggalan fosil dan skala waktu geologi.</w:t>
            </w:r>
          </w:p>
          <w:p w14:paraId="6E7288EC" w14:textId="0A176118" w:rsidR="009235EC" w:rsidRPr="00901005" w:rsidRDefault="009235EC" w:rsidP="009235EC">
            <w:pPr>
              <w:pStyle w:val="ListParagraph"/>
              <w:numPr>
                <w:ilvl w:val="0"/>
                <w:numId w:val="34"/>
              </w:numPr>
              <w:ind w:left="326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dentifikas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lasifikas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Fosil</w:t>
            </w:r>
            <w:proofErr w:type="spellEnd"/>
          </w:p>
          <w:p w14:paraId="3BCAA6DA" w14:textId="77777777" w:rsidR="009235EC" w:rsidRPr="00901005" w:rsidRDefault="009235EC" w:rsidP="009235EC">
            <w:pPr>
              <w:pStyle w:val="ListParagraph"/>
              <w:numPr>
                <w:ilvl w:val="0"/>
                <w:numId w:val="36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orfolog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aksonom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fosil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1BBC6DCE" w14:textId="77777777" w:rsidR="009235EC" w:rsidRPr="00901005" w:rsidRDefault="009235EC" w:rsidP="009235EC">
            <w:pPr>
              <w:pStyle w:val="ListParagraph"/>
              <w:numPr>
                <w:ilvl w:val="0"/>
                <w:numId w:val="36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tode identifikasi fosil dan penggunaan kunci identifikasi.</w:t>
            </w:r>
          </w:p>
          <w:p w14:paraId="08C3E411" w14:textId="7F4BD878" w:rsidR="009235EC" w:rsidRPr="00901005" w:rsidRDefault="009235EC" w:rsidP="009235EC">
            <w:pPr>
              <w:pStyle w:val="ListParagraph"/>
              <w:numPr>
                <w:ilvl w:val="0"/>
                <w:numId w:val="36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Klasifikasi fosil berdasarkan periode geologi dan kelompok organisme.</w:t>
            </w:r>
          </w:p>
          <w:p w14:paraId="5E1126FB" w14:textId="361BE5F7" w:rsidR="009235EC" w:rsidRPr="00901005" w:rsidRDefault="009235EC" w:rsidP="009235EC">
            <w:pPr>
              <w:pStyle w:val="ListParagraph"/>
              <w:numPr>
                <w:ilvl w:val="0"/>
                <w:numId w:val="34"/>
              </w:numPr>
              <w:ind w:left="326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mpul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eparas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Fosil</w:t>
            </w:r>
            <w:proofErr w:type="spellEnd"/>
          </w:p>
          <w:p w14:paraId="321C412D" w14:textId="77777777" w:rsidR="009235EC" w:rsidRPr="00901005" w:rsidRDefault="009235EC" w:rsidP="009235EC">
            <w:pPr>
              <w:pStyle w:val="ListParagraph"/>
              <w:numPr>
                <w:ilvl w:val="0"/>
                <w:numId w:val="37"/>
              </w:numPr>
              <w:autoSpaceDE/>
              <w:autoSpaceDN/>
              <w:rPr>
                <w:color w:val="000000" w:themeColor="text1"/>
                <w:lang w:val="de-DE"/>
              </w:rPr>
            </w:pPr>
            <w:r w:rsidRPr="00901005">
              <w:rPr>
                <w:color w:val="000000" w:themeColor="text1"/>
                <w:lang w:val="de-DE"/>
              </w:rPr>
              <w:t>Metode pengumpulan fosil di lapangan.</w:t>
            </w:r>
          </w:p>
          <w:p w14:paraId="0B20FD94" w14:textId="77777777" w:rsidR="009235EC" w:rsidRPr="00901005" w:rsidRDefault="009235EC" w:rsidP="009235EC">
            <w:pPr>
              <w:pStyle w:val="ListParagraph"/>
              <w:numPr>
                <w:ilvl w:val="0"/>
                <w:numId w:val="37"/>
              </w:numPr>
              <w:autoSpaceDE/>
              <w:autoSpaceDN/>
              <w:rPr>
                <w:color w:val="000000" w:themeColor="text1"/>
                <w:lang w:val="de-DE"/>
              </w:rPr>
            </w:pPr>
            <w:proofErr w:type="spellStart"/>
            <w:r w:rsidRPr="00901005">
              <w:rPr>
                <w:color w:val="000000" w:themeColor="text1"/>
                <w:lang w:val="en-ID"/>
              </w:rPr>
              <w:t>Teknik</w:t>
            </w:r>
            <w:proofErr w:type="spellEnd"/>
            <w:r w:rsidRPr="00901005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901005">
              <w:rPr>
                <w:color w:val="000000" w:themeColor="text1"/>
                <w:lang w:val="en-ID"/>
              </w:rPr>
              <w:t>preparasi</w:t>
            </w:r>
            <w:proofErr w:type="spellEnd"/>
            <w:r w:rsidRPr="00901005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901005">
              <w:rPr>
                <w:color w:val="000000" w:themeColor="text1"/>
                <w:lang w:val="en-ID"/>
              </w:rPr>
              <w:t>dan</w:t>
            </w:r>
            <w:proofErr w:type="spellEnd"/>
            <w:r w:rsidRPr="00901005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901005">
              <w:rPr>
                <w:color w:val="000000" w:themeColor="text1"/>
                <w:lang w:val="en-ID"/>
              </w:rPr>
              <w:t>preservasi</w:t>
            </w:r>
            <w:proofErr w:type="spellEnd"/>
            <w:r w:rsidRPr="00901005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901005">
              <w:rPr>
                <w:color w:val="000000" w:themeColor="text1"/>
                <w:lang w:val="en-ID"/>
              </w:rPr>
              <w:t>fosil</w:t>
            </w:r>
            <w:proofErr w:type="spellEnd"/>
            <w:r w:rsidRPr="00901005">
              <w:rPr>
                <w:color w:val="000000" w:themeColor="text1"/>
                <w:lang w:val="en-ID"/>
              </w:rPr>
              <w:t>.</w:t>
            </w:r>
          </w:p>
          <w:p w14:paraId="5D6AEA2D" w14:textId="118A8BC7" w:rsidR="009235EC" w:rsidRPr="00901005" w:rsidRDefault="009235EC" w:rsidP="009235EC">
            <w:pPr>
              <w:pStyle w:val="ListParagraph"/>
              <w:numPr>
                <w:ilvl w:val="0"/>
                <w:numId w:val="37"/>
              </w:numPr>
              <w:autoSpaceDE/>
              <w:autoSpaceDN/>
              <w:rPr>
                <w:color w:val="000000" w:themeColor="text1"/>
                <w:lang w:val="de-DE"/>
              </w:rPr>
            </w:pPr>
            <w:r w:rsidRPr="00901005">
              <w:rPr>
                <w:color w:val="000000" w:themeColor="text1"/>
                <w:lang w:val="de-DE"/>
              </w:rPr>
              <w:lastRenderedPageBreak/>
              <w:t>Laboratorium paleontologi dan peralatan yang digunakan.</w:t>
            </w:r>
          </w:p>
          <w:p w14:paraId="374B094A" w14:textId="77777777" w:rsidR="009235EC" w:rsidRPr="00901005" w:rsidRDefault="009235EC" w:rsidP="009235EC">
            <w:pPr>
              <w:pStyle w:val="ListParagraph"/>
              <w:numPr>
                <w:ilvl w:val="0"/>
                <w:numId w:val="34"/>
              </w:numPr>
              <w:ind w:left="326"/>
              <w:rPr>
                <w:color w:val="000000" w:themeColor="text1"/>
                <w:lang w:val="en-ID"/>
              </w:rPr>
            </w:pPr>
            <w:proofErr w:type="spellStart"/>
            <w:r w:rsidRPr="00901005">
              <w:rPr>
                <w:color w:val="000000" w:themeColor="text1"/>
                <w:lang w:val="en-ID"/>
              </w:rPr>
              <w:t>Paleoekologi</w:t>
            </w:r>
            <w:proofErr w:type="spellEnd"/>
            <w:r w:rsidRPr="00901005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901005">
              <w:rPr>
                <w:color w:val="000000" w:themeColor="text1"/>
                <w:lang w:val="en-ID"/>
              </w:rPr>
              <w:t>dan</w:t>
            </w:r>
            <w:proofErr w:type="spellEnd"/>
            <w:r w:rsidRPr="00901005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901005">
              <w:rPr>
                <w:color w:val="000000" w:themeColor="text1"/>
                <w:lang w:val="en-ID"/>
              </w:rPr>
              <w:t>Evolusi</w:t>
            </w:r>
            <w:proofErr w:type="spellEnd"/>
            <w:r w:rsidRPr="00901005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901005">
              <w:rPr>
                <w:color w:val="000000" w:themeColor="text1"/>
                <w:lang w:val="en-ID"/>
              </w:rPr>
              <w:t>Fosil</w:t>
            </w:r>
            <w:proofErr w:type="spellEnd"/>
          </w:p>
          <w:p w14:paraId="71694C34" w14:textId="77777777" w:rsidR="009235EC" w:rsidRPr="00901005" w:rsidRDefault="009235EC" w:rsidP="009235EC">
            <w:pPr>
              <w:pStyle w:val="ListParagraph"/>
              <w:numPr>
                <w:ilvl w:val="0"/>
                <w:numId w:val="38"/>
              </w:numPr>
              <w:ind w:left="751"/>
              <w:rPr>
                <w:color w:val="000000" w:themeColor="text1"/>
                <w:lang w:val="en-ID"/>
              </w:rPr>
            </w:pPr>
            <w:r w:rsidRPr="00901005">
              <w:rPr>
                <w:color w:val="000000" w:themeColor="text1"/>
                <w:lang w:val="de-DE"/>
              </w:rPr>
              <w:t>Interpretasi paleoekologi berdasarkan fosil dan lingkungan pengendapan.</w:t>
            </w:r>
          </w:p>
          <w:p w14:paraId="35115458" w14:textId="77777777" w:rsidR="009235EC" w:rsidRPr="00901005" w:rsidRDefault="009235EC" w:rsidP="009235EC">
            <w:pPr>
              <w:pStyle w:val="ListParagraph"/>
              <w:numPr>
                <w:ilvl w:val="0"/>
                <w:numId w:val="38"/>
              </w:numPr>
              <w:ind w:left="751"/>
              <w:rPr>
                <w:color w:val="000000" w:themeColor="text1"/>
                <w:lang w:val="en-ID"/>
              </w:rPr>
            </w:pPr>
            <w:r w:rsidRPr="00901005">
              <w:rPr>
                <w:color w:val="000000" w:themeColor="text1"/>
                <w:lang w:val="de-DE"/>
              </w:rPr>
              <w:t>Rekonstruksi evolusi kehidupan dan perubahan biota di masa lampau.</w:t>
            </w:r>
          </w:p>
          <w:p w14:paraId="2196A648" w14:textId="7C466EB0" w:rsidR="003874FF" w:rsidRPr="00901005" w:rsidRDefault="009235EC" w:rsidP="009235EC">
            <w:pPr>
              <w:pStyle w:val="ListParagraph"/>
              <w:numPr>
                <w:ilvl w:val="0"/>
                <w:numId w:val="38"/>
              </w:numPr>
              <w:ind w:left="751"/>
              <w:rPr>
                <w:color w:val="000000" w:themeColor="text1"/>
                <w:lang w:val="en-ID"/>
              </w:rPr>
            </w:pPr>
            <w:r w:rsidRPr="00901005">
              <w:rPr>
                <w:color w:val="000000" w:themeColor="text1"/>
                <w:lang w:val="de-DE"/>
              </w:rPr>
              <w:t>Penggunaan fosil sebagai indikator perubahan iklim dan lingkungan.</w:t>
            </w:r>
          </w:p>
        </w:tc>
      </w:tr>
      <w:tr w:rsidR="00AD0718" w:rsidRPr="00901005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901005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lastRenderedPageBreak/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901005" w:rsidRDefault="00AD0718" w:rsidP="00AD0718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Utama</w:t>
            </w:r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901005" w:rsidRDefault="00AD0718" w:rsidP="00AD0718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  <w:tr w:rsidR="00AD0718" w:rsidRPr="00901005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901005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72E13AA8" w14:textId="77777777" w:rsidR="009235EC" w:rsidRPr="00901005" w:rsidRDefault="009235EC" w:rsidP="009235EC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9010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Alfred R. Leoblich, Jr and Tappan, H., 1988, Foraminiferal Genera and Their Classification-Plates. Van Nostrand Reinhold, New York..</w:t>
            </w:r>
          </w:p>
          <w:p w14:paraId="4594400F" w14:textId="77777777" w:rsidR="009235EC" w:rsidRPr="00901005" w:rsidRDefault="009235EC" w:rsidP="009235EC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9010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Bandy, O.L., 1967, Foraminifera Indices In Paleoecology, Esso Production Research Company, Houston, Texas.</w:t>
            </w:r>
          </w:p>
          <w:p w14:paraId="636A5132" w14:textId="77777777" w:rsidR="009235EC" w:rsidRPr="00901005" w:rsidRDefault="009235EC" w:rsidP="009235EC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9010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Cushman, J. A., 1983, An Illustrated Key to The Genera of The Foraminifera, Sharon, Massachusetts, U.S.A </w:t>
            </w:r>
          </w:p>
          <w:p w14:paraId="00B9CB87" w14:textId="77777777" w:rsidR="009235EC" w:rsidRPr="00901005" w:rsidRDefault="009235EC" w:rsidP="009235EC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9010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Fisher, AG., Lalicher, CG., Moor, RC., 1952, Invertebrate Fossils, Mc. Graw Hill Book Co, London</w:t>
            </w:r>
          </w:p>
          <w:p w14:paraId="72C19DC8" w14:textId="77777777" w:rsidR="009235EC" w:rsidRPr="00901005" w:rsidRDefault="009235EC" w:rsidP="009235EC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9010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Jones, R.W., 2006, Applied Paleontology, Cambridge University Press.</w:t>
            </w:r>
          </w:p>
          <w:p w14:paraId="08CEF427" w14:textId="77777777" w:rsidR="009235EC" w:rsidRPr="00901005" w:rsidRDefault="009235EC" w:rsidP="009235EC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9010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Postuma, J. A., 1971, Manual of Planktonic Foraminifera, Elsevier Publishing Company, Amsterdam, Netherlands.</w:t>
            </w:r>
          </w:p>
          <w:p w14:paraId="067929CE" w14:textId="77777777" w:rsidR="009235EC" w:rsidRPr="00901005" w:rsidRDefault="009235EC" w:rsidP="009235EC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9010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Shork, R.R. &amp; Twenhoefel, W.H., 1952, ”Principles of Invertebrate Paleontology”, Tosho Printing Company, Ltd, Tokyo.</w:t>
            </w:r>
          </w:p>
          <w:p w14:paraId="08894022" w14:textId="1BBD9C5F" w:rsidR="00955BAC" w:rsidRPr="00901005" w:rsidRDefault="009235EC" w:rsidP="009235EC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9010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val="id-ID"/>
              </w:rPr>
              <w:t>Skinner, B.J., 1981, ”Paleontology and Paleoenvironments”, William Kauman Inc, Los Altos, California.</w:t>
            </w:r>
          </w:p>
        </w:tc>
      </w:tr>
      <w:tr w:rsidR="00AD0718" w:rsidRPr="00901005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901005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D0718" w:rsidRPr="00901005" w:rsidRDefault="00AD0718" w:rsidP="00AD071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b/>
                <w:iCs/>
                <w:noProof/>
                <w:color w:val="000000" w:themeColor="text1"/>
                <w:sz w:val="22"/>
                <w:szCs w:val="22"/>
                <w:lang w:val="id-ID"/>
              </w:rPr>
              <w:t>Pendukung</w:t>
            </w:r>
            <w:r w:rsidRPr="00901005">
              <w:rPr>
                <w:rFonts w:asciiTheme="minorHAnsi" w:hAnsiTheme="minorHAnsi" w:cstheme="minorHAnsi"/>
                <w:b/>
                <w:iCs/>
                <w:color w:val="000000" w:themeColor="text1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901005" w:rsidRDefault="00AD0718" w:rsidP="00AD071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EE7030" w:rsidRPr="00901005" w14:paraId="3A4F386E" w14:textId="77777777" w:rsidTr="009235EC">
        <w:trPr>
          <w:trHeight w:val="1521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901005" w:rsidRDefault="00EE7030" w:rsidP="00EE703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4323B656" w14:textId="77777777" w:rsidR="009235EC" w:rsidRPr="00901005" w:rsidRDefault="007007DE" w:rsidP="009235EC">
            <w:pPr>
              <w:pStyle w:val="ListParagraph"/>
              <w:numPr>
                <w:ilvl w:val="0"/>
                <w:numId w:val="5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hyperlink r:id="rId10" w:history="1">
              <w:r w:rsidR="009235EC" w:rsidRPr="00901005">
                <w:rPr>
                  <w:rStyle w:val="Hyperlink"/>
                  <w:rFonts w:asciiTheme="minorHAnsi" w:eastAsia="MS Gothic" w:hAnsiTheme="minorHAnsi" w:cstheme="minorHAnsi"/>
                  <w:color w:val="000000" w:themeColor="text1"/>
                  <w:sz w:val="22"/>
                  <w:szCs w:val="22"/>
                </w:rPr>
                <w:t>https://www.researchgate.net/profile/Fabio_Moretzsohn/publication/222099431_14_Moretzsohn_J_W_Tunnell_Jr_W_G_Lyons_E_Baqueiro_N_Barrera_J_Espinosa_E_F_Garcia_J_Ortea_and_M_Reguero_Mollusca_Introduction_CHAPTER_30_En_Gulf_of_Mexico-Its_Origin_Waters_and_Biota_BIODIVERSITY_EDIT/links/542acd330cf27e39fa915f93.pdf</w:t>
              </w:r>
            </w:hyperlink>
          </w:p>
          <w:p w14:paraId="4C16CE0B" w14:textId="77777777" w:rsidR="009235EC" w:rsidRPr="00901005" w:rsidRDefault="009235EC" w:rsidP="009235EC">
            <w:pPr>
              <w:pStyle w:val="ListParagraph"/>
              <w:numPr>
                <w:ilvl w:val="0"/>
                <w:numId w:val="5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ttps://onlinelibrary.wiley.com/doi/abs/10.1111/j.1558-5646.1997.tb03659.x</w:t>
            </w:r>
          </w:p>
          <w:p w14:paraId="674AC407" w14:textId="21EB5CCE" w:rsidR="005221EE" w:rsidRPr="00901005" w:rsidRDefault="009235EC" w:rsidP="009235EC">
            <w:pPr>
              <w:pStyle w:val="ListParagraph"/>
              <w:numPr>
                <w:ilvl w:val="0"/>
                <w:numId w:val="5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Pawson, D.L., 2007, Phylum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chinodhermata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, ZOOTAXA</w:t>
            </w:r>
          </w:p>
        </w:tc>
      </w:tr>
      <w:tr w:rsidR="00AD0718" w:rsidRPr="00901005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D0718" w:rsidRPr="00901005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sen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34ED545B" w14:textId="77777777" w:rsidR="009235EC" w:rsidRPr="00901005" w:rsidRDefault="009235EC" w:rsidP="009235EC">
            <w:pPr>
              <w:pStyle w:val="ListParagraph"/>
              <w:numPr>
                <w:ilvl w:val="0"/>
                <w:numId w:val="6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r. Ir. M.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auz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rifi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.S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 (D61-FA)</w:t>
            </w:r>
          </w:p>
          <w:p w14:paraId="0FC9F55D" w14:textId="77777777" w:rsidR="009235EC" w:rsidRPr="00901005" w:rsidRDefault="009235EC" w:rsidP="009235EC">
            <w:pPr>
              <w:pStyle w:val="ListParagraph"/>
              <w:numPr>
                <w:ilvl w:val="0"/>
                <w:numId w:val="6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r. Ir.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j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 Ratna Husain, M.T. (D61-RH)</w:t>
            </w:r>
          </w:p>
          <w:p w14:paraId="38DF860E" w14:textId="51D69D24" w:rsidR="00A82C4C" w:rsidRPr="00901005" w:rsidRDefault="009235EC" w:rsidP="009235EC">
            <w:pPr>
              <w:pStyle w:val="ListParagraph"/>
              <w:numPr>
                <w:ilvl w:val="0"/>
                <w:numId w:val="6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r.Eng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.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utia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Farida, S.T., M.T. (D61-MF</w:t>
            </w:r>
          </w:p>
        </w:tc>
      </w:tr>
      <w:tr w:rsidR="00AD0718" w:rsidRPr="00901005" w14:paraId="482A0D93" w14:textId="77777777" w:rsidTr="009235EC">
        <w:trPr>
          <w:trHeight w:val="449"/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D0718" w:rsidRPr="00901005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Matakuliah</w:t>
            </w:r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="00AA47A7"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</w:t>
            </w:r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6B391A07" w:rsidR="00AD0718" w:rsidRPr="00901005" w:rsidRDefault="009235EC" w:rsidP="00AD071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sar</w:t>
            </w:r>
            <w:proofErr w:type="spellEnd"/>
          </w:p>
        </w:tc>
      </w:tr>
    </w:tbl>
    <w:p w14:paraId="5A4FA593" w14:textId="77777777" w:rsidR="00E31800" w:rsidRPr="00901005" w:rsidRDefault="00E31800" w:rsidP="009B7DF1">
      <w:pPr>
        <w:rPr>
          <w:color w:val="000000" w:themeColor="text1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8"/>
        <w:gridCol w:w="2175"/>
        <w:gridCol w:w="2013"/>
        <w:gridCol w:w="2060"/>
        <w:gridCol w:w="1678"/>
        <w:gridCol w:w="2697"/>
        <w:gridCol w:w="2261"/>
        <w:gridCol w:w="481"/>
        <w:gridCol w:w="500"/>
        <w:gridCol w:w="452"/>
        <w:gridCol w:w="452"/>
        <w:gridCol w:w="455"/>
      </w:tblGrid>
      <w:tr w:rsidR="0075166A" w:rsidRPr="00901005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901005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Pekan</w:t>
            </w:r>
            <w:proofErr w:type="spellEnd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90100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90100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90100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90100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90100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Metode Pembelajaran</w:t>
            </w:r>
            <w:r w:rsidRPr="0090100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90100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90100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90100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90100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[Pustaka</w:t>
            </w: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901005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obot</w:t>
            </w:r>
            <w:proofErr w:type="spellEnd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FC7E75" w:rsidRPr="00901005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901005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901005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901005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901005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901005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uring (</w:t>
            </w:r>
            <w:r w:rsidRPr="00901005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2"/>
                <w:szCs w:val="22"/>
                <w:lang w:eastAsia="id-ID"/>
              </w:rPr>
              <w:t>offline</w:t>
            </w: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901005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Daring (</w:t>
            </w:r>
            <w:r w:rsidRPr="00901005">
              <w:rPr>
                <w:rFonts w:asciiTheme="minorHAnsi" w:hAnsiTheme="minorHAnsi" w:cstheme="minorHAnsi"/>
                <w:b/>
                <w:bCs/>
                <w:i/>
                <w:iCs/>
                <w:noProof/>
                <w:color w:val="000000" w:themeColor="text1"/>
                <w:sz w:val="22"/>
                <w:szCs w:val="22"/>
                <w:lang w:eastAsia="id-ID"/>
              </w:rPr>
              <w:t>online</w:t>
            </w:r>
            <w:r w:rsidRPr="0090100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901005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901005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901005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901005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901005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901005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L</w:t>
            </w:r>
          </w:p>
        </w:tc>
      </w:tr>
      <w:tr w:rsidR="00A153D2" w:rsidRPr="00901005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777777" w:rsidR="00A153D2" w:rsidRPr="0090100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1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Pr="00901005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1]</w:t>
            </w:r>
          </w:p>
          <w:p w14:paraId="653463B5" w14:textId="0777EE44" w:rsidR="00A153D2" w:rsidRPr="00901005" w:rsidRDefault="00C600A9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•Memahami Definisi dan ruang lingkup paleontologi.</w:t>
            </w:r>
          </w:p>
        </w:tc>
        <w:tc>
          <w:tcPr>
            <w:tcW w:w="632" w:type="pct"/>
            <w:shd w:val="clear" w:color="auto" w:fill="auto"/>
          </w:tcPr>
          <w:p w14:paraId="25E1F205" w14:textId="662BA955" w:rsidR="00A153D2" w:rsidRPr="00901005" w:rsidRDefault="00A153D2" w:rsidP="00C600A9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finisi</w:t>
            </w:r>
            <w:proofErr w:type="spellEnd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uang</w:t>
            </w:r>
            <w:proofErr w:type="spellEnd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ingkup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paleontologi.</w:t>
            </w: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A1EF2C8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FB9AE4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1E48F2" w14:textId="6C9C4772" w:rsidR="00A153D2" w:rsidRPr="00901005" w:rsidRDefault="00443E9E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Memahami </w:t>
            </w:r>
            <w:proofErr w:type="spellStart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finisi</w:t>
            </w:r>
            <w:proofErr w:type="spellEnd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uang</w:t>
            </w:r>
            <w:proofErr w:type="spellEnd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ingkup</w:t>
            </w:r>
            <w:proofErr w:type="spellEnd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paleontologi.</w:t>
            </w:r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C502A3D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105477A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293BA5C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370E6" w14:textId="55B8EC60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</w:t>
            </w:r>
            <w:r w:rsidRPr="00901005">
              <w:rPr>
                <w:rStyle w:val="fontstyle01"/>
                <w:color w:val="000000" w:themeColor="text1"/>
              </w:rPr>
              <w:t xml:space="preserve"> </w:t>
            </w: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KOLA</w:t>
            </w: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</w:p>
          <w:p w14:paraId="584DE3CD" w14:textId="77777777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153D2" w:rsidRPr="00901005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45EB5A" w14:textId="54D509D9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901005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trak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DB50D5F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2A075D2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C57FF3" w14:textId="76AC3AD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901005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43712CBE" w:rsidR="00A153D2" w:rsidRPr="0090100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2 - 4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78087937" w:rsidR="00A153D2" w:rsidRPr="00901005" w:rsidRDefault="00C600A9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1</w:t>
            </w:r>
            <w:r w:rsidR="00A153D2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60462075" w14:textId="77777777" w:rsidR="00C600A9" w:rsidRPr="00901005" w:rsidRDefault="00A153D2" w:rsidP="00C600A9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mahami Faktor-faktor yang mempengaruhi fosilisasi.</w:t>
            </w:r>
          </w:p>
          <w:p w14:paraId="7D5810E0" w14:textId="77777777" w:rsidR="00C600A9" w:rsidRPr="00901005" w:rsidRDefault="00C600A9" w:rsidP="00C600A9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ngidentifikasi Catatan fosil dan rekaman fosil.</w:t>
            </w:r>
          </w:p>
          <w:p w14:paraId="162A8BF5" w14:textId="781F3521" w:rsidR="00A153D2" w:rsidRPr="0090100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CD95F07" w14:textId="77777777" w:rsidR="00C600A9" w:rsidRPr="00901005" w:rsidRDefault="00C600A9" w:rsidP="00C600A9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mahami Faktor-faktor yang mempengaruhi fosilisasi.</w:t>
            </w:r>
          </w:p>
          <w:p w14:paraId="58675340" w14:textId="4C24DA59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7C6FCF1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00B4F77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8E72F43" w14:textId="77777777" w:rsidR="00C600A9" w:rsidRPr="00901005" w:rsidRDefault="00C600A9" w:rsidP="00C600A9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mahami Faktor-faktor yang mempengaruhi fosilisasi.</w:t>
            </w:r>
          </w:p>
          <w:p w14:paraId="1F0E899F" w14:textId="700347D2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ja-JP"/>
              </w:rPr>
            </w:pPr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E45B93B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35D7177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2D6B6BF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22DB965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C2A07C5" w14:textId="088F5080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2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</w:p>
          <w:p w14:paraId="4CD39268" w14:textId="77777777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</w:t>
            </w: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E7F6B09" w14:textId="51030935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8F506D2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52865F" w14:textId="3B136EBF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901005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A153D2" w:rsidRPr="0090100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A153D2" w:rsidRPr="0090100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6C0FD034" w14:textId="39128056" w:rsidR="00C600A9" w:rsidRPr="00901005" w:rsidRDefault="00A153D2" w:rsidP="00C600A9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Mengidentifikasi Catatan fosil </w:t>
            </w:r>
          </w:p>
          <w:p w14:paraId="3FFE19FC" w14:textId="52FDC232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</w:tc>
        <w:tc>
          <w:tcPr>
            <w:tcW w:w="647" w:type="pct"/>
            <w:shd w:val="clear" w:color="auto" w:fill="auto"/>
          </w:tcPr>
          <w:p w14:paraId="0D0D9A75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DEB20CA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94A2932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23898C1" w14:textId="48E81CE2" w:rsidR="00C600A9" w:rsidRPr="00901005" w:rsidRDefault="00C600A9" w:rsidP="00C600A9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ngidentifikasi Catatan fosil</w:t>
            </w:r>
          </w:p>
          <w:p w14:paraId="77EF2E87" w14:textId="39703F49" w:rsidR="00A153D2" w:rsidRPr="0090100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527" w:type="pct"/>
            <w:shd w:val="clear" w:color="auto" w:fill="auto"/>
          </w:tcPr>
          <w:p w14:paraId="3B25DAD8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6495A93" w14:textId="0E753E7C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F237ADD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F2D3C90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FBE93F0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F782D01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504435F" w14:textId="4ADA2315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K</w:t>
            </w:r>
            <w:r w:rsidRPr="00901005">
              <w:rPr>
                <w:b/>
                <w:bCs/>
                <w:color w:val="000000" w:themeColor="text1"/>
                <w:lang w:eastAsia="id-ID"/>
              </w:rPr>
              <w:t>uis</w:t>
            </w:r>
            <w:proofErr w:type="spellEnd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3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2</w:t>
            </w:r>
          </w:p>
          <w:p w14:paraId="0E2EA670" w14:textId="77777777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</w:t>
            </w: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901005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3E1AC44" w14:textId="180C374A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43657DDA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EBE2CDD" w14:textId="2799FC6C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901005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A153D2" w:rsidRPr="0090100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FF66499" w14:textId="5CDDC1F9" w:rsidR="00A153D2" w:rsidRPr="0090100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2856DD1B" w14:textId="5104C7C8" w:rsidR="00C600A9" w:rsidRPr="00901005" w:rsidRDefault="00C600A9" w:rsidP="00C600A9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Mengidentifikasi rekaman fosil </w:t>
            </w:r>
          </w:p>
          <w:p w14:paraId="4A7E1487" w14:textId="6B654D64" w:rsidR="00A153D2" w:rsidRPr="00901005" w:rsidRDefault="00A153D2" w:rsidP="00C600A9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09D3728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A59E428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5929837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523C1E0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4F0F9C9" w14:textId="043CFD7B" w:rsidR="00C600A9" w:rsidRPr="00901005" w:rsidRDefault="00C600A9" w:rsidP="00C600A9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ampu Mengidentifikasi rekaman fosil</w:t>
            </w:r>
          </w:p>
          <w:p w14:paraId="7AE69C98" w14:textId="6FF5D4C8" w:rsidR="00A153D2" w:rsidRPr="0090100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527" w:type="pct"/>
            <w:shd w:val="clear" w:color="auto" w:fill="auto"/>
          </w:tcPr>
          <w:p w14:paraId="60D8FF1F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FC023F8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930EDE3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522DCA1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576EB0D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E240E0B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83B77F1" w14:textId="5115D8E9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73272585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4630C93" w14:textId="3FD757E0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64A36C52" w14:textId="1CE7E00A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4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3</w:t>
            </w:r>
          </w:p>
          <w:p w14:paraId="6C7F7667" w14:textId="77777777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</w:t>
            </w: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empat</w:t>
            </w:r>
          </w:p>
          <w:p w14:paraId="70EE4DD8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9B9FCF" w14:textId="6C4E90AD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F0F2D00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C758136" w14:textId="543E1431" w:rsidR="00A153D2" w:rsidRPr="0090100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4CE765D" w14:textId="7451CBAB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901005" w14:paraId="1EA14FE6" w14:textId="77777777" w:rsidTr="00A153D2">
        <w:tc>
          <w:tcPr>
            <w:tcW w:w="219" w:type="pct"/>
            <w:shd w:val="clear" w:color="auto" w:fill="auto"/>
          </w:tcPr>
          <w:p w14:paraId="008881EA" w14:textId="77777777" w:rsidR="00A153D2" w:rsidRPr="0090100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683" w:type="pct"/>
            <w:shd w:val="clear" w:color="auto" w:fill="auto"/>
          </w:tcPr>
          <w:p w14:paraId="0D91D36F" w14:textId="5970B98B" w:rsidR="00A153D2" w:rsidRPr="00901005" w:rsidRDefault="00C600A9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</w:t>
            </w:r>
            <w:r w:rsidR="00A153D2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04356123" w14:textId="52869460" w:rsidR="00A153D2" w:rsidRPr="00901005" w:rsidRDefault="00C600A9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umpul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osil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i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pang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0EDC348D" w14:textId="24945A77" w:rsidR="00A153D2" w:rsidRPr="00901005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umpulan</w:t>
            </w:r>
            <w:proofErr w:type="spellEnd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osil</w:t>
            </w:r>
            <w:proofErr w:type="spellEnd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i </w:t>
            </w:r>
            <w:proofErr w:type="spellStart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pangan</w:t>
            </w:r>
            <w:proofErr w:type="spellEnd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0BFA9BF8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3E4260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85B3B0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66C3609" w14:textId="58D952DC" w:rsidR="00A153D2" w:rsidRPr="00901005" w:rsidRDefault="00A153D2" w:rsidP="00C600A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mengaplikasikan </w:t>
            </w:r>
            <w:proofErr w:type="spellStart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umpulan</w:t>
            </w:r>
            <w:proofErr w:type="spellEnd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osil</w:t>
            </w:r>
            <w:proofErr w:type="spellEnd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i </w:t>
            </w:r>
            <w:proofErr w:type="spellStart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pangan</w:t>
            </w:r>
            <w:proofErr w:type="spellEnd"/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71207DF1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68C6F74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11B336A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90364F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45D29C7" w14:textId="781558A3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5A81B727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191342A" w14:textId="3D5C30AE" w:rsidR="00A153D2" w:rsidRPr="0090100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5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4</w:t>
            </w:r>
          </w:p>
          <w:p w14:paraId="5E650693" w14:textId="77777777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A153D2" w:rsidRPr="00901005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5319AE" w14:textId="34DC6176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8C0B013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9275ED" w14:textId="632F6C7E" w:rsidR="00A153D2" w:rsidRPr="00901005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901005" w14:paraId="218CD306" w14:textId="77777777" w:rsidTr="00A153D2">
        <w:tc>
          <w:tcPr>
            <w:tcW w:w="219" w:type="pct"/>
            <w:shd w:val="clear" w:color="auto" w:fill="auto"/>
          </w:tcPr>
          <w:p w14:paraId="2D82ECF1" w14:textId="77777777" w:rsidR="00A153D2" w:rsidRPr="0090100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6</w:t>
            </w:r>
          </w:p>
        </w:tc>
        <w:tc>
          <w:tcPr>
            <w:tcW w:w="683" w:type="pct"/>
            <w:shd w:val="clear" w:color="auto" w:fill="auto"/>
          </w:tcPr>
          <w:p w14:paraId="717FCAA7" w14:textId="0F32DD1A" w:rsidR="00A153D2" w:rsidRPr="00901005" w:rsidRDefault="00C600A9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</w:t>
            </w:r>
            <w:r w:rsidR="00A153D2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12C8B0D8" w14:textId="24482DB8" w:rsidR="00A153D2" w:rsidRPr="00901005" w:rsidRDefault="00C600A9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lastRenderedPageBreak/>
              <w:t>Menerapkan Teknik preparasi dan preservasi fosil.</w:t>
            </w:r>
          </w:p>
        </w:tc>
        <w:tc>
          <w:tcPr>
            <w:tcW w:w="632" w:type="pct"/>
            <w:shd w:val="clear" w:color="auto" w:fill="auto"/>
          </w:tcPr>
          <w:p w14:paraId="38351966" w14:textId="36FD0C89" w:rsidR="00A153D2" w:rsidRPr="00901005" w:rsidRDefault="00C600A9" w:rsidP="00C600A9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Mampu</w:t>
            </w:r>
            <w:proofErr w:type="spellEnd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elakukan</w:t>
            </w:r>
            <w:proofErr w:type="spellEnd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penerapan</w:t>
            </w:r>
            <w:proofErr w:type="spellEnd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Teknik preparasi dan preservasi fosil.</w:t>
            </w:r>
          </w:p>
        </w:tc>
        <w:tc>
          <w:tcPr>
            <w:tcW w:w="647" w:type="pct"/>
            <w:shd w:val="clear" w:color="auto" w:fill="auto"/>
          </w:tcPr>
          <w:p w14:paraId="056395CE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76BEC6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 xml:space="preserve">Non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4D53F62B" w14:textId="77777777" w:rsidR="00A153D2" w:rsidRPr="00901005" w:rsidRDefault="00A153D2" w:rsidP="00A153D2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E81A1F2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B409D01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E2EAFF6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D6047C3" w14:textId="689B6869" w:rsidR="00A153D2" w:rsidRPr="00901005" w:rsidRDefault="00A153D2" w:rsidP="00C600A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Menerapkan Teknik preparasi dan preservasi fosil.</w:t>
            </w:r>
          </w:p>
        </w:tc>
        <w:tc>
          <w:tcPr>
            <w:tcW w:w="527" w:type="pct"/>
            <w:shd w:val="clear" w:color="auto" w:fill="auto"/>
          </w:tcPr>
          <w:p w14:paraId="02C43294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BD505B2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Kuliah</w:t>
            </w:r>
            <w:proofErr w:type="spellEnd"/>
          </w:p>
          <w:p w14:paraId="764864C4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24EA1A6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2D9C2D41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80E92F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B7E905B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4174DC8F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B3E2A33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AE5AE9B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38686679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82FF498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00B22AAA" w14:textId="5EFF29B7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Pembelajaran</w:t>
            </w:r>
            <w:proofErr w:type="spellEnd"/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6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5</w:t>
            </w:r>
          </w:p>
          <w:p w14:paraId="4E1B7EAB" w14:textId="77777777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enam</w:t>
            </w:r>
            <w:proofErr w:type="spellEnd"/>
          </w:p>
          <w:p w14:paraId="0FD747D5" w14:textId="77777777" w:rsidR="00A153D2" w:rsidRPr="00901005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5E8EFE4" w14:textId="0D5D0D3C" w:rsidR="00A153D2" w:rsidRPr="00901005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6B97BEC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[Pustaka Utama (PU)</w:t>
            </w:r>
          </w:p>
          <w:p w14:paraId="74D4001F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00453FA" w14:textId="04159AFA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366DF289" w14:textId="45817726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lastRenderedPageBreak/>
              <w:t>3</w:t>
            </w:r>
          </w:p>
        </w:tc>
        <w:tc>
          <w:tcPr>
            <w:tcW w:w="157" w:type="pct"/>
            <w:vAlign w:val="center"/>
          </w:tcPr>
          <w:p w14:paraId="1431DD96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2448F0F" w14:textId="12C4D389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05D5518" w14:textId="5E667A9E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AB349B8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901005" w14:paraId="363BCB5C" w14:textId="77777777" w:rsidTr="00A153D2">
        <w:trPr>
          <w:trHeight w:val="1991"/>
        </w:trPr>
        <w:tc>
          <w:tcPr>
            <w:tcW w:w="219" w:type="pct"/>
            <w:shd w:val="clear" w:color="auto" w:fill="auto"/>
          </w:tcPr>
          <w:p w14:paraId="32884CA5" w14:textId="77777777" w:rsidR="00A153D2" w:rsidRPr="0090100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7</w:t>
            </w:r>
          </w:p>
        </w:tc>
        <w:tc>
          <w:tcPr>
            <w:tcW w:w="683" w:type="pct"/>
            <w:shd w:val="clear" w:color="auto" w:fill="auto"/>
          </w:tcPr>
          <w:p w14:paraId="1F4DF9C8" w14:textId="2C8BE305" w:rsidR="00A153D2" w:rsidRPr="00901005" w:rsidRDefault="00C600A9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</w:t>
            </w:r>
            <w:r w:rsidR="00A153D2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31F12A03" w14:textId="3F681AB0" w:rsidR="00A153D2" w:rsidRPr="00901005" w:rsidRDefault="00C600A9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etahu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boratorium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leontolog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alat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igunak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0BE5874A" w14:textId="0658155B" w:rsidR="00A153D2" w:rsidRPr="00901005" w:rsidRDefault="00C600A9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etahu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boratorium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leontolog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alat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igunak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517DD9F7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41FC573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1E6BC1F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A366B17" w14:textId="7913F20C" w:rsidR="00A153D2" w:rsidRPr="00901005" w:rsidRDefault="00A153D2" w:rsidP="00A153D2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Software</w:t>
            </w: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Ms. Excel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stat</w:t>
            </w:r>
            <w:proofErr w:type="spellEnd"/>
          </w:p>
          <w:p w14:paraId="14B757C8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BCBC7F3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F23DC47" w14:textId="5819D6DB" w:rsidR="00A153D2" w:rsidRPr="00901005" w:rsidRDefault="00A153D2" w:rsidP="00C600A9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600A9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menggunakan peralatan pendukung laboratorium</w:t>
            </w:r>
          </w:p>
        </w:tc>
        <w:tc>
          <w:tcPr>
            <w:tcW w:w="527" w:type="pct"/>
            <w:shd w:val="clear" w:color="auto" w:fill="auto"/>
          </w:tcPr>
          <w:p w14:paraId="6EA26708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757999C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6ACF1AE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3C06B4A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7E0CFE0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6937D9F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3470DEA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57ED729E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4B530279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92BC17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7A4699EA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18BA4DE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1F363318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  <w:p w14:paraId="01F13B80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312DC38" w14:textId="53FB45D0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3</w:t>
            </w:r>
          </w:p>
        </w:tc>
        <w:tc>
          <w:tcPr>
            <w:tcW w:w="847" w:type="pct"/>
          </w:tcPr>
          <w:p w14:paraId="45F68471" w14:textId="05EDCA19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7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6</w:t>
            </w:r>
          </w:p>
          <w:p w14:paraId="1D43C5BC" w14:textId="77777777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ujuh</w:t>
            </w:r>
            <w:proofErr w:type="spellEnd"/>
          </w:p>
          <w:p w14:paraId="4C05793D" w14:textId="77777777" w:rsidR="00A153D2" w:rsidRPr="00901005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7F1C57D" w14:textId="43C2F2DE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782A883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5A87780A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AC65357" w14:textId="1A14F84B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6114AC6D" w14:textId="321791E0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20D2AB1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AEE736" w14:textId="441A98ED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9A984D0" w14:textId="2C2E4F6C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74EC0835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901005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90100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901005" w:rsidRDefault="00A153D2" w:rsidP="00A153D2">
            <w:pPr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90100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9E41B0B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702BD09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BCE7481" w14:textId="2EFD8EDE" w:rsidR="00A153D2" w:rsidRPr="00901005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224C7BF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  <w:proofErr w:type="spellEnd"/>
          </w:p>
          <w:p w14:paraId="580F96D1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919C51D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CABDDAD" w14:textId="59595272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9A975" w14:textId="11D15C6A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8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  <w:r w:rsidRPr="00901005">
              <w:rPr>
                <w:rStyle w:val="fontstyle01"/>
                <w:color w:val="000000" w:themeColor="text1"/>
              </w:rPr>
              <w:t>-</w:t>
            </w: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6</w:t>
            </w:r>
          </w:p>
          <w:p w14:paraId="7B52F0E8" w14:textId="76735013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mpa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A153D2" w:rsidRPr="00901005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8AF66C" w14:textId="02F74A9C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4A94A528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9BC9E5" w14:textId="4390DB5A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901005" w14:paraId="200DECD9" w14:textId="77777777" w:rsidTr="00A153D2">
        <w:trPr>
          <w:trHeight w:val="1969"/>
        </w:trPr>
        <w:tc>
          <w:tcPr>
            <w:tcW w:w="219" w:type="pct"/>
            <w:vMerge w:val="restart"/>
            <w:shd w:val="clear" w:color="auto" w:fill="auto"/>
          </w:tcPr>
          <w:p w14:paraId="77E1060E" w14:textId="3B8D4BDE" w:rsidR="00A153D2" w:rsidRPr="0090100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9 - 11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5BE1CF48" w14:textId="3E2E5B9B" w:rsidR="00A153D2" w:rsidRPr="00901005" w:rsidRDefault="00901005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3</w:t>
            </w:r>
            <w:r w:rsidR="00A153D2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3FDD3B74" w14:textId="77777777" w:rsidR="00901005" w:rsidRPr="00901005" w:rsidRDefault="00901005" w:rsidP="00901005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gidentifikas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orfolog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aksonom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fosil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53EB998" w14:textId="77777777" w:rsidR="00901005" w:rsidRPr="00901005" w:rsidRDefault="00901005" w:rsidP="00901005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mahami Metode identifikasi fosil dan penggunaan kunci identifikasi.</w:t>
            </w:r>
          </w:p>
          <w:p w14:paraId="0EB2353C" w14:textId="137D100B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38FFD4E8" w14:textId="77777777" w:rsidR="00901005" w:rsidRPr="00901005" w:rsidRDefault="00A153D2" w:rsidP="00901005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gidentifikasi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orfologi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aksonomi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fosil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65B0F2DF" w14:textId="394F79C9" w:rsidR="00A153D2" w:rsidRPr="00901005" w:rsidRDefault="00A153D2" w:rsidP="00901005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vMerge w:val="restart"/>
            <w:shd w:val="clear" w:color="auto" w:fill="auto"/>
          </w:tcPr>
          <w:p w14:paraId="1717FD9F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E696C58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D6E2C8E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0B2CA53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6089C2E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DDBF10" w14:textId="6CDDFEA7" w:rsidR="00A153D2" w:rsidRPr="00901005" w:rsidRDefault="00A153D2" w:rsidP="00901005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mengidentifikasi morfologi dan taksonomi fosil serta penerapan metode identifikasi fosil</w:t>
            </w:r>
          </w:p>
        </w:tc>
        <w:tc>
          <w:tcPr>
            <w:tcW w:w="527" w:type="pct"/>
            <w:shd w:val="clear" w:color="auto" w:fill="auto"/>
          </w:tcPr>
          <w:p w14:paraId="2E16D660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D2AECC7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CA6835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A0C91E6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F45D375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4CE2477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5359D7E6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38BC7742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093352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802AEFA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9FF6CA9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A153D2" w:rsidRPr="0090100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9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29A02B9A" w14:textId="7CF6BE75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0FA711F" w14:textId="6F976E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E630798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C7F7AA6" w14:textId="582720BE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901005" w14:paraId="47E3915D" w14:textId="77777777" w:rsidTr="00A153D2">
        <w:tc>
          <w:tcPr>
            <w:tcW w:w="219" w:type="pct"/>
            <w:vMerge/>
            <w:shd w:val="clear" w:color="auto" w:fill="auto"/>
          </w:tcPr>
          <w:p w14:paraId="33E39AA9" w14:textId="77777777" w:rsidR="00A153D2" w:rsidRPr="0090100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DB12082" w14:textId="77777777" w:rsidR="00A153D2" w:rsidRPr="00901005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77106D5F" w14:textId="77777777" w:rsidR="00901005" w:rsidRPr="00901005" w:rsidRDefault="00A153D2" w:rsidP="00901005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mahami Metode identifikasi fosil dan penggunaan kunci identifikasi.</w:t>
            </w:r>
          </w:p>
          <w:p w14:paraId="4F38F045" w14:textId="5AEDFD04" w:rsidR="00A153D2" w:rsidRPr="00901005" w:rsidRDefault="00A153D2" w:rsidP="0090100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vMerge/>
            <w:shd w:val="clear" w:color="auto" w:fill="auto"/>
          </w:tcPr>
          <w:p w14:paraId="56666720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A5689A0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4EAA3AE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8961AE8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193282D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578FD6B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D9EDF1E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2E2554A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6FEEFE74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Responsi</w:t>
            </w:r>
            <w:proofErr w:type="spellEnd"/>
          </w:p>
          <w:p w14:paraId="3EA48AAC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68BCEE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5224C523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7AB9EE9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318F0B38" w14:textId="3DFC509F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2C96088E" w14:textId="3FE8AA60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0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12D2FE90" w14:textId="77777777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437C9F06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7AE3FF4" w14:textId="1EED7250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D860F6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20C97BB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25BD05" w14:textId="0117B26D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D14BB8" w14:textId="0524A704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A52C90D" w14:textId="17BEA0E5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54F7F7A0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901005" w14:paraId="26C10073" w14:textId="77777777" w:rsidTr="00A153D2">
        <w:tc>
          <w:tcPr>
            <w:tcW w:w="219" w:type="pct"/>
            <w:vMerge/>
            <w:shd w:val="clear" w:color="auto" w:fill="auto"/>
          </w:tcPr>
          <w:p w14:paraId="49F6D3BE" w14:textId="77777777" w:rsidR="00A153D2" w:rsidRPr="0090100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D260721" w14:textId="77777777" w:rsidR="00A153D2" w:rsidRPr="00901005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6EC2E11" w14:textId="07F1A510" w:rsidR="00A153D2" w:rsidRPr="00901005" w:rsidRDefault="00A153D2" w:rsidP="0090100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kukan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dentifikasi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osil</w:t>
            </w:r>
            <w:proofErr w:type="spellEnd"/>
          </w:p>
        </w:tc>
        <w:tc>
          <w:tcPr>
            <w:tcW w:w="647" w:type="pct"/>
            <w:vMerge/>
            <w:shd w:val="clear" w:color="auto" w:fill="auto"/>
          </w:tcPr>
          <w:p w14:paraId="3DB01B0B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404E616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AFBDBFD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B337ECF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1949573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C365D34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CA27A9D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046DA71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3936C8D7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05C3A4E5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D999D50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4934E1C6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CC64F5C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1F47AD02" w14:textId="2EDF3B83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  <w:p w14:paraId="1BC4E8CA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280A38CF" w14:textId="6C2356A9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4</w:t>
            </w:r>
          </w:p>
        </w:tc>
        <w:tc>
          <w:tcPr>
            <w:tcW w:w="847" w:type="pct"/>
          </w:tcPr>
          <w:p w14:paraId="16472555" w14:textId="453EE585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1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426FDF2F" w14:textId="77777777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58D1D57B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B321F70" w14:textId="04F7AD7F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CECD50B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4B5DA2A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2F7F6EED" w14:textId="3864B15C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6CF42A1" w14:textId="14C90AFB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83BEDBD" w14:textId="2945C688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4E1C1791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901005" w:rsidRPr="00901005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5962F8AE" w:rsidR="00A153D2" w:rsidRPr="0090100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2 - 13</w:t>
            </w:r>
          </w:p>
        </w:tc>
        <w:tc>
          <w:tcPr>
            <w:tcW w:w="683" w:type="pct"/>
            <w:shd w:val="clear" w:color="auto" w:fill="auto"/>
          </w:tcPr>
          <w:p w14:paraId="416470BB" w14:textId="470B60AB" w:rsidR="00A153D2" w:rsidRPr="00901005" w:rsidRDefault="00901005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4</w:t>
            </w:r>
            <w:r w:rsidR="00A153D2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05A3BA2D" w14:textId="37BC4D6B" w:rsidR="00901005" w:rsidRPr="00901005" w:rsidRDefault="00901005" w:rsidP="00901005">
            <w:pPr>
              <w:pStyle w:val="BodyTextIndent"/>
              <w:tabs>
                <w:tab w:val="left" w:pos="540"/>
              </w:tabs>
              <w:autoSpaceDE/>
              <w:autoSpaceDN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lasifikas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osil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rdasark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iode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lompok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rganisme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752A1461" w14:textId="77777777" w:rsidR="00901005" w:rsidRPr="00901005" w:rsidRDefault="00901005" w:rsidP="00901005">
            <w:pPr>
              <w:pStyle w:val="BodyTextIndent"/>
              <w:tabs>
                <w:tab w:val="left" w:pos="540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C10F38" w14:textId="154CACFB" w:rsidR="00A153D2" w:rsidRPr="00901005" w:rsidRDefault="00A153D2" w:rsidP="00901005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771984F" w14:textId="7DD564A1" w:rsidR="00A153D2" w:rsidRPr="00901005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lasifikasi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osil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rdasarkan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iode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lompok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rganisme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26F7F022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0C41DA0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4EB12B5C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DD95703" w14:textId="701CD596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Software</w:t>
            </w: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Ms. Excel, QGIS</w:t>
            </w:r>
          </w:p>
          <w:p w14:paraId="15EC1231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829E45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Kriteria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0EBC94" w14:textId="203482F1" w:rsidR="00A153D2" w:rsidRPr="00901005" w:rsidRDefault="00901005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lasifikas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osil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E95D448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4FDC512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37DB424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874CA55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382DF17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7EB568BE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Responsi</w:t>
            </w:r>
            <w:proofErr w:type="spellEnd"/>
          </w:p>
          <w:p w14:paraId="108036BD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1C0B1ED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78768C96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6FC5F3C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153D2" w:rsidRPr="0090100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2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8</w:t>
            </w:r>
          </w:p>
          <w:p w14:paraId="01BB08F0" w14:textId="77777777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44A748" w14:textId="03DF4086" w:rsidR="00A153D2" w:rsidRPr="00901005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  <w:p w14:paraId="10D23885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1F005CA" w14:textId="1B70DBF1" w:rsidR="00A153D2" w:rsidRPr="0090100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[Pustaka Utama (PU)</w:t>
            </w:r>
          </w:p>
          <w:p w14:paraId="6098CECB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4A9E95C" w14:textId="61421AFC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901005" w:rsidRPr="00901005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A153D2" w:rsidRPr="0090100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1A885D1C" w14:textId="79E949B4" w:rsidR="00901005" w:rsidRPr="00901005" w:rsidRDefault="00901005" w:rsidP="00901005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5]</w:t>
            </w:r>
          </w:p>
          <w:p w14:paraId="5E5F6521" w14:textId="3994E0F7" w:rsidR="00A153D2" w:rsidRPr="00901005" w:rsidRDefault="00901005" w:rsidP="00A153D2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interpretas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leoekolog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rdasark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osil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ingkung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endap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0CB77F61" w14:textId="2C261828" w:rsidR="00A153D2" w:rsidRPr="00901005" w:rsidRDefault="00901005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interpretas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leoekolog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rdasark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fosil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ingkung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endap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782FB81E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9B74711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672E2DDE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1A27D8E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AD981FC" w14:textId="365F8CD5" w:rsidR="00A153D2" w:rsidRPr="00901005" w:rsidRDefault="00901005" w:rsidP="00A153D2">
            <w:pPr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interpretas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leoekolog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5EE27956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155CC9B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3973385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AA04DA9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2D005CB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17AF577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B274966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507FAE26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63D942AA" w14:textId="5A001703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5</w:t>
            </w:r>
          </w:p>
        </w:tc>
        <w:tc>
          <w:tcPr>
            <w:tcW w:w="847" w:type="pct"/>
          </w:tcPr>
          <w:p w14:paraId="6BCF051B" w14:textId="08A5AF27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3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8</w:t>
            </w:r>
          </w:p>
          <w:p w14:paraId="0003BEE5" w14:textId="77777777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belas</w:t>
            </w:r>
            <w:proofErr w:type="spellEnd"/>
          </w:p>
          <w:p w14:paraId="2ABF01D4" w14:textId="77777777" w:rsidR="00A153D2" w:rsidRPr="00901005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6C82FF6" w14:textId="722BC191" w:rsidR="00A153D2" w:rsidRPr="0090100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65F998A8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597705" w14:textId="33625354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BED1FF3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901005" w14:paraId="25A1458B" w14:textId="77777777" w:rsidTr="00A153D2">
        <w:tc>
          <w:tcPr>
            <w:tcW w:w="219" w:type="pct"/>
            <w:vMerge w:val="restart"/>
            <w:shd w:val="clear" w:color="auto" w:fill="auto"/>
          </w:tcPr>
          <w:p w14:paraId="187DEB45" w14:textId="74A0E3CE" w:rsidR="00A153D2" w:rsidRPr="0090100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4 - 1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67D740A" w14:textId="4B654952" w:rsidR="00A153D2" w:rsidRPr="00901005" w:rsidRDefault="00901005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[Sub-CPMK-5</w:t>
            </w:r>
            <w:r w:rsidR="00A153D2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]</w:t>
            </w:r>
          </w:p>
          <w:p w14:paraId="045C7B86" w14:textId="4D574612" w:rsidR="00901005" w:rsidRPr="00901005" w:rsidRDefault="00901005" w:rsidP="0090100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Rekonstruks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evolus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ehidup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rubah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biota di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sa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lampa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.</w:t>
            </w:r>
          </w:p>
          <w:p w14:paraId="31B77528" w14:textId="72050E17" w:rsidR="00A153D2" w:rsidRPr="00901005" w:rsidRDefault="00901005" w:rsidP="0090100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maham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ngguna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fosil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sebaga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rubah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iklim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lingkung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.</w:t>
            </w:r>
          </w:p>
        </w:tc>
        <w:tc>
          <w:tcPr>
            <w:tcW w:w="632" w:type="pct"/>
            <w:vMerge w:val="restart"/>
            <w:shd w:val="clear" w:color="auto" w:fill="auto"/>
          </w:tcPr>
          <w:p w14:paraId="2980F9EC" w14:textId="0DAA7C5D" w:rsidR="00901005" w:rsidRPr="00901005" w:rsidRDefault="00A153D2" w:rsidP="0090100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rekonstruksi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evolusi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ehidupan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rubahan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biota di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sa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lampau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nggunaan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fosil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sebagai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rubahan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iklim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lingkungan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.</w:t>
            </w:r>
          </w:p>
          <w:p w14:paraId="6616571F" w14:textId="11529DEB" w:rsidR="00A153D2" w:rsidRPr="00901005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7F76EE5B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0A3088E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98BEDDA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309BDC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EB7170F" w14:textId="328E7461" w:rsidR="00A153D2" w:rsidRPr="00901005" w:rsidRDefault="00A153D2" w:rsidP="00901005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rekonstruksi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evolusi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ehidupan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rubahan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biota di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sa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lampau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285D43E6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D028D59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5F54B0E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2E4D02A6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6B545F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F90B7F3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FBCAD76" w14:textId="02BAB920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FF5FA86" w14:textId="466E1519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4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9</w:t>
            </w:r>
          </w:p>
          <w:p w14:paraId="5A98AF22" w14:textId="77777777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empat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</w:p>
          <w:p w14:paraId="2E839DFE" w14:textId="77777777" w:rsidR="00A153D2" w:rsidRPr="00901005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8A56C99" w14:textId="0A83663C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4A287F6E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1778F1" w14:textId="0EAD86AA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6D0F45E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901005" w14:paraId="082596F1" w14:textId="77777777" w:rsidTr="00A153D2">
        <w:trPr>
          <w:trHeight w:val="2536"/>
        </w:trPr>
        <w:tc>
          <w:tcPr>
            <w:tcW w:w="219" w:type="pct"/>
            <w:vMerge/>
            <w:shd w:val="clear" w:color="auto" w:fill="auto"/>
          </w:tcPr>
          <w:p w14:paraId="36F5BC57" w14:textId="5B5042C8" w:rsidR="00A153D2" w:rsidRPr="0090100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C471D17" w14:textId="54A4C9F0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1F33B9C6" w14:textId="7792C537" w:rsidR="00A153D2" w:rsidRPr="00901005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CF3B32D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C2DA8A0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EAAF5E3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FA7F7A7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8B72447" w14:textId="4BAD78EE" w:rsidR="00A153D2" w:rsidRPr="00901005" w:rsidRDefault="00A153D2" w:rsidP="0090100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aplikasikan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nggunaan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fosil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sebagai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rubahan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iklim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lingkungan</w:t>
            </w:r>
            <w:proofErr w:type="spellEnd"/>
            <w:r w:rsidR="00901005"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40155A06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E2B6A4E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99F446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73CF546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9A6215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5B1AFCC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312E782" w14:textId="69AFE66A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7485772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98B68C9" w14:textId="5786390A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6</w:t>
            </w:r>
          </w:p>
        </w:tc>
        <w:tc>
          <w:tcPr>
            <w:tcW w:w="847" w:type="pct"/>
          </w:tcPr>
          <w:p w14:paraId="137B4B8E" w14:textId="25DBEBB5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5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9</w:t>
            </w:r>
          </w:p>
          <w:p w14:paraId="7C0E4A18" w14:textId="1A1F5B57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lima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</w:p>
          <w:p w14:paraId="4B3D6DCF" w14:textId="77777777" w:rsidR="00A153D2" w:rsidRPr="00901005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FE227A1" w14:textId="0741D768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E7B07B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D6A40D8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6CFE25F" w14:textId="10465000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ABAE457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1E32A99" w14:textId="196E206B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056BF65" w14:textId="6215BFA0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A06DC60" w14:textId="03C07376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B7B06E3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901005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153D2" w:rsidRPr="0090100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hir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153D2" w:rsidRPr="00901005" w:rsidRDefault="00A153D2" w:rsidP="00A153D2">
            <w:pPr>
              <w:ind w:left="-31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75C22EB9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58763CC" w14:textId="5222101D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A153D2" w:rsidRPr="0090100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206E43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132E138" w14:textId="47F62E7B" w:rsidR="00A153D2" w:rsidRPr="00901005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</w:t>
            </w:r>
            <w:proofErr w:type="spellEnd"/>
          </w:p>
          <w:p w14:paraId="39FE3706" w14:textId="3CCBE94E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88EE18E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  <w:proofErr w:type="spellEnd"/>
          </w:p>
          <w:p w14:paraId="1C700517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0800A9E" w14:textId="77777777" w:rsidR="00A153D2" w:rsidRPr="0090100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90100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B23F8E9" w14:textId="77777777" w:rsidR="00A153D2" w:rsidRPr="0090100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atau</w:t>
            </w:r>
            <w:proofErr w:type="spellEnd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ak</w:t>
            </w:r>
            <w:proofErr w:type="spellEnd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90100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91BBEA" w14:textId="3A422ADF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90100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90100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6</w:t>
            </w:r>
          </w:p>
          <w:p w14:paraId="26F13BB2" w14:textId="77777777" w:rsidR="00A153D2" w:rsidRPr="00901005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ingga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lima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F8BE579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9E2FEF0" w14:textId="60E4AF86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153D2" w:rsidRPr="0090100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53307524" w14:textId="77777777" w:rsidR="00A153D2" w:rsidRPr="0090100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5B0B7D" w14:textId="050ABB80" w:rsidR="00A153D2" w:rsidRPr="00901005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90100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100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153D2" w:rsidRPr="0090100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</w:tbl>
    <w:p w14:paraId="4563A77E" w14:textId="5D8FADB6" w:rsidR="00A153D2" w:rsidRPr="00901005" w:rsidRDefault="00A153D2" w:rsidP="00A153D2">
      <w:pPr>
        <w:autoSpaceDE/>
        <w:autoSpaceDN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sectPr w:rsidR="00A153D2" w:rsidRPr="00901005" w:rsidSect="005E467A">
          <w:footerReference w:type="default" r:id="rId11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proofErr w:type="spellStart"/>
      <w:r w:rsidRPr="00901005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Rubrik</w:t>
      </w:r>
      <w:proofErr w:type="spellEnd"/>
      <w:r w:rsidRPr="00901005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01005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A153D2" w:rsidRPr="00901005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901005" w:rsidRDefault="00A153D2" w:rsidP="00A153D2">
            <w:pPr>
              <w:autoSpaceDE/>
              <w:autoSpaceDN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</w:t>
            </w:r>
          </w:p>
        </w:tc>
      </w:tr>
      <w:tr w:rsidR="00A153D2" w:rsidRPr="00901005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901005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A153D2" w:rsidRPr="00901005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901005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A153D2" w:rsidRPr="00901005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901005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A153D2" w:rsidRPr="00901005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901005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A153D2" w:rsidRPr="00901005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901005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A153D2" w:rsidRPr="00901005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901005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901005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01005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901005" w:rsidRDefault="00A153D2" w:rsidP="00A153D2">
      <w:pPr>
        <w:jc w:val="center"/>
        <w:rPr>
          <w:rFonts w:asciiTheme="minorHAnsi" w:hAnsiTheme="minorHAnsi"/>
          <w:bCs/>
          <w:iCs/>
          <w:color w:val="000000" w:themeColor="text1"/>
          <w:kern w:val="28"/>
          <w:sz w:val="22"/>
          <w:szCs w:val="22"/>
          <w:lang w:val="id-ID"/>
        </w:rPr>
      </w:pPr>
      <w:r w:rsidRPr="00901005">
        <w:rPr>
          <w:noProof/>
          <w:color w:val="000000" w:themeColor="text1"/>
        </w:rPr>
        <w:lastRenderedPageBreak/>
        <w:drawing>
          <wp:inline distT="0" distB="0" distL="0" distR="0" wp14:anchorId="5649A183" wp14:editId="4F191061">
            <wp:extent cx="4102100" cy="3352800"/>
            <wp:effectExtent l="0" t="0" r="12700" b="19050"/>
            <wp:docPr id="541742246" name="Chart 1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sectPr w:rsidR="00A153D2" w:rsidRPr="00901005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7C33B7" w14:textId="77777777" w:rsidR="007007DE" w:rsidRDefault="007007DE">
      <w:r>
        <w:separator/>
      </w:r>
    </w:p>
  </w:endnote>
  <w:endnote w:type="continuationSeparator" w:id="0">
    <w:p w14:paraId="7B7E002B" w14:textId="77777777" w:rsidR="007007DE" w:rsidRDefault="00700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1F805B" w14:textId="2D0732E5" w:rsidR="00C600A9" w:rsidRPr="00F66B4D" w:rsidRDefault="00C600A9">
    <w:pPr>
      <w:pStyle w:val="Footer"/>
      <w:jc w:val="right"/>
      <w:rPr>
        <w:b/>
      </w:rPr>
    </w:pPr>
  </w:p>
  <w:p w14:paraId="4B8C0524" w14:textId="77777777" w:rsidR="00C600A9" w:rsidRDefault="00C600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7482E1" w14:textId="77777777" w:rsidR="007007DE" w:rsidRDefault="007007DE">
      <w:r>
        <w:separator/>
      </w:r>
    </w:p>
  </w:footnote>
  <w:footnote w:type="continuationSeparator" w:id="0">
    <w:p w14:paraId="06B7F01B" w14:textId="77777777" w:rsidR="007007DE" w:rsidRDefault="007007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1">
    <w:nsid w:val="018C774D"/>
    <w:multiLevelType w:val="hybridMultilevel"/>
    <w:tmpl w:val="811A2DF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613679"/>
    <w:multiLevelType w:val="hybridMultilevel"/>
    <w:tmpl w:val="1DC2F7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4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9076AE"/>
    <w:multiLevelType w:val="hybridMultilevel"/>
    <w:tmpl w:val="954CF6C8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6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100013AE"/>
    <w:multiLevelType w:val="hybridMultilevel"/>
    <w:tmpl w:val="7D48A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0">
    <w:nsid w:val="12213BE1"/>
    <w:multiLevelType w:val="hybridMultilevel"/>
    <w:tmpl w:val="70BC6F74"/>
    <w:lvl w:ilvl="0" w:tplc="559CD8C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FF0000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30E4403"/>
    <w:multiLevelType w:val="hybridMultilevel"/>
    <w:tmpl w:val="2FEA9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8466C67"/>
    <w:multiLevelType w:val="hybridMultilevel"/>
    <w:tmpl w:val="DA92A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8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9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0">
    <w:nsid w:val="34EF6CE4"/>
    <w:multiLevelType w:val="multilevel"/>
    <w:tmpl w:val="577482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2">
    <w:nsid w:val="370E60A9"/>
    <w:multiLevelType w:val="hybridMultilevel"/>
    <w:tmpl w:val="07BAB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7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1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32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3">
    <w:nsid w:val="63836295"/>
    <w:multiLevelType w:val="hybridMultilevel"/>
    <w:tmpl w:val="98B26BB6"/>
    <w:lvl w:ilvl="0" w:tplc="04090001">
      <w:start w:val="1"/>
      <w:numFmt w:val="bullet"/>
      <w:lvlText w:val=""/>
      <w:lvlJc w:val="left"/>
      <w:pPr>
        <w:ind w:left="10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6" w:hanging="360"/>
      </w:pPr>
      <w:rPr>
        <w:rFonts w:ascii="Wingdings" w:hAnsi="Wingdings" w:hint="default"/>
      </w:rPr>
    </w:lvl>
  </w:abstractNum>
  <w:abstractNum w:abstractNumId="34">
    <w:nsid w:val="687402DE"/>
    <w:multiLevelType w:val="hybridMultilevel"/>
    <w:tmpl w:val="444A2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6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6543E9"/>
    <w:multiLevelType w:val="hybridMultilevel"/>
    <w:tmpl w:val="0F7EBC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5"/>
  </w:num>
  <w:num w:numId="3">
    <w:abstractNumId w:val="35"/>
  </w:num>
  <w:num w:numId="4">
    <w:abstractNumId w:val="37"/>
  </w:num>
  <w:num w:numId="5">
    <w:abstractNumId w:val="10"/>
  </w:num>
  <w:num w:numId="6">
    <w:abstractNumId w:val="13"/>
  </w:num>
  <w:num w:numId="7">
    <w:abstractNumId w:val="6"/>
  </w:num>
  <w:num w:numId="8">
    <w:abstractNumId w:val="23"/>
  </w:num>
  <w:num w:numId="9">
    <w:abstractNumId w:val="8"/>
  </w:num>
  <w:num w:numId="10">
    <w:abstractNumId w:val="30"/>
  </w:num>
  <w:num w:numId="11">
    <w:abstractNumId w:val="29"/>
  </w:num>
  <w:num w:numId="12">
    <w:abstractNumId w:val="16"/>
  </w:num>
  <w:num w:numId="13">
    <w:abstractNumId w:val="34"/>
  </w:num>
  <w:num w:numId="14">
    <w:abstractNumId w:val="14"/>
  </w:num>
  <w:num w:numId="15">
    <w:abstractNumId w:val="4"/>
  </w:num>
  <w:num w:numId="16">
    <w:abstractNumId w:val="2"/>
  </w:num>
  <w:num w:numId="17">
    <w:abstractNumId w:val="36"/>
  </w:num>
  <w:num w:numId="18">
    <w:abstractNumId w:val="24"/>
  </w:num>
  <w:num w:numId="19">
    <w:abstractNumId w:val="0"/>
  </w:num>
  <w:num w:numId="20">
    <w:abstractNumId w:val="28"/>
  </w:num>
  <w:num w:numId="21">
    <w:abstractNumId w:val="19"/>
  </w:num>
  <w:num w:numId="22">
    <w:abstractNumId w:val="9"/>
  </w:num>
  <w:num w:numId="23">
    <w:abstractNumId w:val="18"/>
  </w:num>
  <w:num w:numId="24">
    <w:abstractNumId w:val="27"/>
  </w:num>
  <w:num w:numId="25">
    <w:abstractNumId w:val="17"/>
  </w:num>
  <w:num w:numId="26">
    <w:abstractNumId w:val="32"/>
  </w:num>
  <w:num w:numId="27">
    <w:abstractNumId w:val="3"/>
  </w:num>
  <w:num w:numId="28">
    <w:abstractNumId w:val="5"/>
  </w:num>
  <w:num w:numId="29">
    <w:abstractNumId w:val="21"/>
  </w:num>
  <w:num w:numId="30">
    <w:abstractNumId w:val="26"/>
  </w:num>
  <w:num w:numId="31">
    <w:abstractNumId w:val="31"/>
  </w:num>
  <w:num w:numId="32">
    <w:abstractNumId w:val="1"/>
  </w:num>
  <w:num w:numId="33">
    <w:abstractNumId w:val="20"/>
  </w:num>
  <w:num w:numId="34">
    <w:abstractNumId w:val="11"/>
  </w:num>
  <w:num w:numId="35">
    <w:abstractNumId w:val="12"/>
  </w:num>
  <w:num w:numId="36">
    <w:abstractNumId w:val="22"/>
  </w:num>
  <w:num w:numId="37">
    <w:abstractNumId w:val="7"/>
  </w:num>
  <w:num w:numId="38">
    <w:abstractNumId w:val="3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3"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2FB2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1D5"/>
    <w:rsid w:val="002D4584"/>
    <w:rsid w:val="002D525F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02B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B443C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5A05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07DE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6BC7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0F06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4593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1005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35EC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D22A4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1488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00A9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2F1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249B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00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00A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00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00A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www.researchgate.net/profile/Fabio_Moretzsohn/publication/222099431_14_Moretzsohn_J_W_Tunnell_Jr_W_G_Lyons_E_Baqueiro_N_Barrera_J_Espinosa_E_F_Garcia_J_Ortea_and_M_Reguero_Mollusca_Introduction_CHAPTER_30_En_Gulf_of_Mexico-Its_Origin_Waters_and_Biota_BIODIVERSITY_EDIT/links/542acd330cf27e39fa915f93.pdf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Paleontologi</a:t>
            </a:r>
            <a:endParaRPr lang="en-US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98218240"/>
        <c:axId val="298219776"/>
      </c:radarChart>
      <c:catAx>
        <c:axId val="2982182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8219776"/>
        <c:crosses val="autoZero"/>
        <c:auto val="1"/>
        <c:lblAlgn val="ctr"/>
        <c:lblOffset val="100"/>
        <c:noMultiLvlLbl val="0"/>
      </c:catAx>
      <c:valAx>
        <c:axId val="2982197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82182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37F78C-D42B-4F72-AE92-91DA0B1CDC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1</Pages>
  <Words>1940</Words>
  <Characters>11064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2979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ASUS</cp:lastModifiedBy>
  <cp:revision>8</cp:revision>
  <cp:lastPrinted>2000-08-06T21:38:00Z</cp:lastPrinted>
  <dcterms:created xsi:type="dcterms:W3CDTF">2023-06-02T09:45:00Z</dcterms:created>
  <dcterms:modified xsi:type="dcterms:W3CDTF">2023-06-24T02:38:00Z</dcterms:modified>
  <cp:category>Kurikulum;Document;Draft</cp:category>
  <cp:contentStatus>RPS Mata Kuliah</cp:contentStatus>
</cp:coreProperties>
</file>